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3A441" w14:textId="3706735F" w:rsidR="002A4677" w:rsidRPr="00405425" w:rsidRDefault="002A4677" w:rsidP="00A13C45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8"/>
        </w:rPr>
      </w:pPr>
      <w:r w:rsidRPr="00405425">
        <w:rPr>
          <w:b/>
          <w:sz w:val="28"/>
        </w:rPr>
        <w:t>Majors/Programs</w:t>
      </w:r>
    </w:p>
    <w:p w14:paraId="0B213978" w14:textId="57B34CD2" w:rsidR="00857188" w:rsidRPr="00405425" w:rsidRDefault="00717265" w:rsidP="6B3533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sz w:val="28"/>
          <w:szCs w:val="28"/>
        </w:rPr>
      </w:pPr>
      <w:r w:rsidRPr="6B35332B">
        <w:rPr>
          <w:b/>
          <w:bCs/>
          <w:sz w:val="28"/>
          <w:szCs w:val="28"/>
        </w:rPr>
        <w:t>UNK 20</w:t>
      </w:r>
      <w:r w:rsidR="000C257A" w:rsidRPr="6B35332B">
        <w:rPr>
          <w:b/>
          <w:bCs/>
          <w:sz w:val="28"/>
          <w:szCs w:val="28"/>
        </w:rPr>
        <w:t>2</w:t>
      </w:r>
      <w:r w:rsidR="5F4525F1" w:rsidRPr="6B35332B">
        <w:rPr>
          <w:b/>
          <w:bCs/>
          <w:sz w:val="28"/>
          <w:szCs w:val="28"/>
        </w:rPr>
        <w:t>3</w:t>
      </w:r>
      <w:r w:rsidR="00857188" w:rsidRPr="6B35332B">
        <w:rPr>
          <w:b/>
          <w:bCs/>
          <w:sz w:val="28"/>
          <w:szCs w:val="28"/>
        </w:rPr>
        <w:t>-20</w:t>
      </w:r>
      <w:r w:rsidR="00760527" w:rsidRPr="6B35332B">
        <w:rPr>
          <w:b/>
          <w:bCs/>
          <w:sz w:val="28"/>
          <w:szCs w:val="28"/>
        </w:rPr>
        <w:t>2</w:t>
      </w:r>
      <w:r w:rsidR="7D41C205" w:rsidRPr="6B35332B">
        <w:rPr>
          <w:b/>
          <w:bCs/>
          <w:sz w:val="28"/>
          <w:szCs w:val="28"/>
        </w:rPr>
        <w:t>4</w:t>
      </w:r>
      <w:r w:rsidR="002A4677" w:rsidRPr="6B35332B">
        <w:rPr>
          <w:b/>
          <w:bCs/>
          <w:sz w:val="28"/>
          <w:szCs w:val="28"/>
        </w:rPr>
        <w:t xml:space="preserve"> Catalog</w:t>
      </w:r>
    </w:p>
    <w:p w14:paraId="4CF5683F" w14:textId="77777777" w:rsidR="00857188" w:rsidRDefault="00857188" w:rsidP="00857188">
      <w:pPr>
        <w:pStyle w:val="NoSpacing"/>
        <w:rPr>
          <w:b/>
          <w:sz w:val="28"/>
        </w:rPr>
        <w:sectPr w:rsidR="00857188" w:rsidSect="002B13B0">
          <w:headerReference w:type="default" r:id="rId10"/>
          <w:footerReference w:type="default" r:id="rId11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DAD1E90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tabs>
          <w:tab w:val="left" w:pos="0"/>
        </w:tabs>
        <w:ind w:left="360"/>
        <w:rPr>
          <w:b/>
          <w:sz w:val="28"/>
        </w:rPr>
      </w:pPr>
      <w:r>
        <w:t>Advertising and Public Relations</w:t>
      </w:r>
    </w:p>
    <w:p w14:paraId="757A66CE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tabs>
          <w:tab w:val="left" w:pos="0"/>
        </w:tabs>
        <w:ind w:left="360"/>
        <w:rPr>
          <w:b/>
          <w:sz w:val="28"/>
        </w:rPr>
      </w:pPr>
      <w:r>
        <w:t>Agribusiness</w:t>
      </w:r>
    </w:p>
    <w:p w14:paraId="31976959" w14:textId="77777777" w:rsidR="00F64699" w:rsidRPr="00F64699" w:rsidRDefault="00F64699" w:rsidP="00F64699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Applied Health Sciences</w:t>
      </w:r>
    </w:p>
    <w:p w14:paraId="6229782D" w14:textId="698D9924" w:rsidR="00857188" w:rsidRPr="001C3982" w:rsidRDefault="00857188" w:rsidP="6B35332B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</w:pPr>
      <w:r>
        <w:t>Art, Studio</w:t>
      </w:r>
    </w:p>
    <w:p w14:paraId="6BF44EE8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Drawing, Ceramics, Glass, Painting, Printmaking, Sculpture, Illustration, or Photography Emphasis</w:t>
      </w:r>
    </w:p>
    <w:p w14:paraId="1683FE17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Astronomy</w:t>
      </w:r>
    </w:p>
    <w:p w14:paraId="60B769BB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Astrophysics</w:t>
      </w:r>
    </w:p>
    <w:p w14:paraId="77601FAB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Athletic Training</w:t>
      </w:r>
      <w:r w:rsidR="002D4816">
        <w:t xml:space="preserve"> *Graduate Program*</w:t>
      </w:r>
    </w:p>
    <w:p w14:paraId="3DABE32D" w14:textId="054C8FBE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 xml:space="preserve">Aviation </w:t>
      </w:r>
      <w:r w:rsidR="00D36B7B">
        <w:t>Comprehensive</w:t>
      </w:r>
    </w:p>
    <w:p w14:paraId="0636F929" w14:textId="4E01E9AE" w:rsidR="00857188" w:rsidRPr="00857188" w:rsidRDefault="00D36B7B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Professional Pilot</w:t>
      </w:r>
      <w:r w:rsidR="00857188">
        <w:rPr>
          <w:i/>
        </w:rPr>
        <w:t xml:space="preserve"> </w:t>
      </w:r>
    </w:p>
    <w:p w14:paraId="06015C23" w14:textId="55232BFE" w:rsidR="00857188" w:rsidRPr="00857188" w:rsidRDefault="003F4B3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Management</w:t>
      </w:r>
    </w:p>
    <w:p w14:paraId="7D384DB4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Biology</w:t>
      </w:r>
    </w:p>
    <w:p w14:paraId="7409EBEC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General Emphasis</w:t>
      </w:r>
    </w:p>
    <w:p w14:paraId="3BACAE8D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Wildlife Emphasis</w:t>
      </w:r>
    </w:p>
    <w:p w14:paraId="6AB12DC3" w14:textId="77777777" w:rsidR="00857188" w:rsidRPr="00515E26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Health Science Emphasis</w:t>
      </w:r>
    </w:p>
    <w:p w14:paraId="3BA61F92" w14:textId="5D625C0C" w:rsidR="00515E26" w:rsidRPr="00857188" w:rsidRDefault="00515E26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Molecular Biology</w:t>
      </w:r>
    </w:p>
    <w:p w14:paraId="2A358A2D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Business Administration</w:t>
      </w:r>
    </w:p>
    <w:p w14:paraId="7909E7FD" w14:textId="683ECE19" w:rsidR="00760527" w:rsidRPr="000E467D" w:rsidRDefault="00857188" w:rsidP="000E467D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Accounting Emphasis</w:t>
      </w:r>
    </w:p>
    <w:p w14:paraId="0C15C887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Economics Emphasis</w:t>
      </w:r>
    </w:p>
    <w:p w14:paraId="3ABAA102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Finance Emphasis</w:t>
      </w:r>
    </w:p>
    <w:p w14:paraId="24BFABE2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Management</w:t>
      </w:r>
    </w:p>
    <w:p w14:paraId="6831D4FE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 w:rsidRPr="00857188">
        <w:rPr>
          <w:i/>
        </w:rPr>
        <w:t>Marketing</w:t>
      </w:r>
      <w:r>
        <w:rPr>
          <w:i/>
        </w:rPr>
        <w:t xml:space="preserve"> Emphasis</w:t>
      </w:r>
    </w:p>
    <w:p w14:paraId="5AC4F095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Supply Chain Management</w:t>
      </w:r>
    </w:p>
    <w:p w14:paraId="504E7BF0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Chemistry</w:t>
      </w:r>
    </w:p>
    <w:p w14:paraId="6DF59108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Biochemistry Emphasis</w:t>
      </w:r>
    </w:p>
    <w:p w14:paraId="00C9E0DD" w14:textId="77777777" w:rsidR="00857188" w:rsidRPr="006028DD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Health Sciences Emphasis</w:t>
      </w:r>
    </w:p>
    <w:p w14:paraId="5F049F50" w14:textId="2F143612" w:rsidR="006028DD" w:rsidRPr="006028DD" w:rsidRDefault="006028DD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Pharmacy</w:t>
      </w:r>
      <w:r w:rsidR="00ED3573">
        <w:rPr>
          <w:i/>
        </w:rPr>
        <w:t xml:space="preserve"> Emphasis</w:t>
      </w:r>
    </w:p>
    <w:p w14:paraId="12482E50" w14:textId="7AA5D22A" w:rsidR="006028DD" w:rsidRPr="00857188" w:rsidRDefault="006028DD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Professional Chemist</w:t>
      </w:r>
    </w:p>
    <w:p w14:paraId="5BC422A0" w14:textId="77777777" w:rsidR="009E0FB8" w:rsidRPr="009E0FB8" w:rsidRDefault="009E0FB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</w:pPr>
      <w:r>
        <w:t>Chemistry, Professional Chemist</w:t>
      </w:r>
    </w:p>
    <w:p w14:paraId="0E7131A4" w14:textId="5A437E52" w:rsidR="00857188" w:rsidRPr="00D36B7B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Communication Disorders</w:t>
      </w:r>
    </w:p>
    <w:p w14:paraId="6A51E7C1" w14:textId="062BD350" w:rsidR="00D36B7B" w:rsidRPr="00857188" w:rsidRDefault="00D36B7B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Communication Studies</w:t>
      </w:r>
    </w:p>
    <w:p w14:paraId="278A1388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Computer Science</w:t>
      </w:r>
    </w:p>
    <w:p w14:paraId="771C0FA9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Construction Management</w:t>
      </w:r>
    </w:p>
    <w:p w14:paraId="0A91BCA3" w14:textId="77777777" w:rsidR="00857188" w:rsidRPr="00760527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Criminal Justice</w:t>
      </w:r>
    </w:p>
    <w:p w14:paraId="13FE5E9B" w14:textId="77777777" w:rsidR="00760527" w:rsidRPr="00857188" w:rsidRDefault="00760527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Cyber Security Operations</w:t>
      </w:r>
    </w:p>
    <w:p w14:paraId="20802C4A" w14:textId="77777777" w:rsidR="00857188" w:rsidRPr="00CC5E1D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Early Childhood and Family Advocacy</w:t>
      </w:r>
    </w:p>
    <w:p w14:paraId="702FCD66" w14:textId="77777777" w:rsidR="00CC5E1D" w:rsidRPr="00857188" w:rsidRDefault="00CC5E1D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Engineering Foundations 2 +2</w:t>
      </w:r>
    </w:p>
    <w:p w14:paraId="74E7BCEF" w14:textId="0CB7FC09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English/English-Writing</w:t>
      </w:r>
    </w:p>
    <w:p w14:paraId="794818D4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Exercise Science</w:t>
      </w:r>
    </w:p>
    <w:p w14:paraId="78B6386F" w14:textId="0D8104F5" w:rsidR="00857188" w:rsidRPr="000C257A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 xml:space="preserve">Family </w:t>
      </w:r>
      <w:r w:rsidR="00FE3A5E">
        <w:t>Science</w:t>
      </w:r>
    </w:p>
    <w:p w14:paraId="0A980F27" w14:textId="1949016B" w:rsidR="000C257A" w:rsidRPr="00857188" w:rsidRDefault="000C257A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General Studies</w:t>
      </w:r>
    </w:p>
    <w:p w14:paraId="4FC63D0A" w14:textId="77777777" w:rsidR="00B1748E" w:rsidRPr="00857188" w:rsidRDefault="00B1748E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Health Sciences</w:t>
      </w:r>
    </w:p>
    <w:p w14:paraId="03207EE1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History</w:t>
      </w:r>
    </w:p>
    <w:p w14:paraId="10B033D7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History-Social Science</w:t>
      </w:r>
    </w:p>
    <w:p w14:paraId="52C17821" w14:textId="77777777" w:rsidR="00857188" w:rsidRPr="00857188" w:rsidRDefault="0085718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Economics, Geography, Political Science, Psychology, Sociology Emphasis</w:t>
      </w:r>
    </w:p>
    <w:p w14:paraId="632A5D3B" w14:textId="77777777" w:rsidR="00857188" w:rsidRPr="00857188" w:rsidRDefault="0085718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Industrial Distribution</w:t>
      </w:r>
    </w:p>
    <w:p w14:paraId="34C80BF3" w14:textId="13A554CF" w:rsidR="00857188" w:rsidRPr="00857188" w:rsidRDefault="00857188" w:rsidP="6B35332B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bCs/>
          <w:sz w:val="28"/>
          <w:szCs w:val="28"/>
        </w:rPr>
      </w:pPr>
      <w:r>
        <w:t>Industrial Technology</w:t>
      </w:r>
    </w:p>
    <w:p w14:paraId="2152F22D" w14:textId="2CC9A531" w:rsidR="00BF52F8" w:rsidRPr="00B825A3" w:rsidRDefault="00306540" w:rsidP="00B825A3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Information Technology and Networking</w:t>
      </w:r>
    </w:p>
    <w:p w14:paraId="06217A66" w14:textId="77777777" w:rsidR="00BF52F8" w:rsidRPr="00BF52F8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 xml:space="preserve">Interior </w:t>
      </w:r>
      <w:r w:rsidR="00CE501D">
        <w:t xml:space="preserve">and Product </w:t>
      </w:r>
      <w:r>
        <w:t>Design</w:t>
      </w:r>
    </w:p>
    <w:p w14:paraId="28762FEF" w14:textId="77777777" w:rsidR="00BF52F8" w:rsidRPr="00302824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Journalism</w:t>
      </w:r>
    </w:p>
    <w:p w14:paraId="4C50CE6B" w14:textId="5AB3EB93" w:rsidR="00302824" w:rsidRPr="00BF52F8" w:rsidRDefault="00302824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K</w:t>
      </w:r>
      <w:r w:rsidR="00E63C93">
        <w:t>inesiology</w:t>
      </w:r>
    </w:p>
    <w:p w14:paraId="5919B173" w14:textId="77777777" w:rsidR="00BF52F8" w:rsidRPr="009E0FB8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Mathematics</w:t>
      </w:r>
    </w:p>
    <w:p w14:paraId="49B96982" w14:textId="06D708EF" w:rsidR="009E0FB8" w:rsidRPr="00BF52F8" w:rsidRDefault="009E0FB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ind w:left="720"/>
        <w:rPr>
          <w:b/>
          <w:sz w:val="28"/>
        </w:rPr>
      </w:pPr>
      <w:r>
        <w:rPr>
          <w:i/>
        </w:rPr>
        <w:t xml:space="preserve">Applied Mathematics, Computer Science, </w:t>
      </w:r>
      <w:r w:rsidR="00306540">
        <w:rPr>
          <w:i/>
        </w:rPr>
        <w:t xml:space="preserve">Actuarial Science </w:t>
      </w:r>
      <w:r>
        <w:rPr>
          <w:i/>
        </w:rPr>
        <w:t>or General</w:t>
      </w:r>
      <w:r w:rsidR="00306540">
        <w:rPr>
          <w:i/>
        </w:rPr>
        <w:t xml:space="preserve"> Emphasis</w:t>
      </w:r>
    </w:p>
    <w:p w14:paraId="69118D2C" w14:textId="77777777" w:rsidR="00BF52F8" w:rsidRPr="00BF52F8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Modern Languages</w:t>
      </w:r>
    </w:p>
    <w:p w14:paraId="6161AEDE" w14:textId="77777777" w:rsidR="00BF52F8" w:rsidRPr="00857188" w:rsidRDefault="00BF52F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French Emphasis</w:t>
      </w:r>
    </w:p>
    <w:p w14:paraId="7B7E6B56" w14:textId="77777777" w:rsidR="00BF52F8" w:rsidRPr="00857188" w:rsidRDefault="00BF52F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German Emphasis</w:t>
      </w:r>
    </w:p>
    <w:p w14:paraId="3BE8C9A3" w14:textId="5D09B6B8" w:rsidR="00BF52F8" w:rsidRPr="003F4B38" w:rsidRDefault="00BF52F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Spanish Emphasis</w:t>
      </w:r>
    </w:p>
    <w:p w14:paraId="6C8C54BE" w14:textId="12672C15" w:rsidR="00BF52F8" w:rsidRPr="00515E26" w:rsidRDefault="003F4B38" w:rsidP="00515E26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 xml:space="preserve">Spanish Translation and Interpretation </w:t>
      </w:r>
    </w:p>
    <w:p w14:paraId="5E9BF7C1" w14:textId="77777777" w:rsidR="00BF52F8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Multimedia</w:t>
      </w:r>
    </w:p>
    <w:p w14:paraId="207C9556" w14:textId="77777777" w:rsidR="00BF52F8" w:rsidRPr="00BF52F8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Music</w:t>
      </w:r>
    </w:p>
    <w:p w14:paraId="6679BF22" w14:textId="77777777" w:rsidR="00BF52F8" w:rsidRPr="00857188" w:rsidRDefault="00BF52F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Music Business Emphasis</w:t>
      </w:r>
    </w:p>
    <w:p w14:paraId="67A672B6" w14:textId="77777777" w:rsidR="00BF52F8" w:rsidRPr="00BF52F8" w:rsidRDefault="00BF52F8" w:rsidP="004E0BCF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>Music Composition Emphasis</w:t>
      </w:r>
    </w:p>
    <w:p w14:paraId="778B9784" w14:textId="77777777" w:rsidR="00BF52F8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</w:pPr>
      <w:r>
        <w:t>Music Performance</w:t>
      </w:r>
    </w:p>
    <w:p w14:paraId="2FFA3717" w14:textId="57441AA7" w:rsidR="00BF52F8" w:rsidRPr="00302824" w:rsidRDefault="00BF52F8" w:rsidP="00302824">
      <w:pPr>
        <w:pStyle w:val="NoSpacing"/>
        <w:numPr>
          <w:ilvl w:val="1"/>
          <w:numId w:val="1"/>
        </w:numPr>
        <w:pBdr>
          <w:right w:val="single" w:sz="4" w:space="4" w:color="auto"/>
        </w:pBdr>
        <w:tabs>
          <w:tab w:val="left" w:pos="0"/>
        </w:tabs>
        <w:ind w:left="720"/>
        <w:rPr>
          <w:b/>
          <w:sz w:val="28"/>
        </w:rPr>
      </w:pPr>
      <w:r>
        <w:rPr>
          <w:i/>
        </w:rPr>
        <w:t xml:space="preserve">Instrumental, Piano Performance, Piano Performance with Pedagogy, </w:t>
      </w:r>
      <w:r w:rsidR="00A3557E">
        <w:rPr>
          <w:i/>
        </w:rPr>
        <w:t xml:space="preserve">or </w:t>
      </w:r>
      <w:r>
        <w:rPr>
          <w:i/>
        </w:rPr>
        <w:t>Vocal Emphasis</w:t>
      </w:r>
    </w:p>
    <w:p w14:paraId="2D204480" w14:textId="77777777" w:rsidR="00BF52F8" w:rsidRPr="00BF52F8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Physical</w:t>
      </w:r>
      <w:r w:rsidRPr="6B35332B">
        <w:rPr>
          <w:b/>
          <w:bCs/>
          <w:sz w:val="28"/>
          <w:szCs w:val="28"/>
        </w:rPr>
        <w:t xml:space="preserve"> </w:t>
      </w:r>
      <w:r>
        <w:t>Science</w:t>
      </w:r>
    </w:p>
    <w:p w14:paraId="5358974B" w14:textId="396F1442" w:rsidR="00E57A6E" w:rsidRPr="00E57A6E" w:rsidRDefault="00BF52F8" w:rsidP="00E57A6E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Physics</w:t>
      </w:r>
    </w:p>
    <w:p w14:paraId="49F09F7E" w14:textId="2E6EF1EA" w:rsidR="00BF52F8" w:rsidRPr="007F184E" w:rsidRDefault="00CE501D" w:rsidP="00663BCA">
      <w:pPr>
        <w:pStyle w:val="NoSpacing"/>
        <w:numPr>
          <w:ilvl w:val="0"/>
          <w:numId w:val="8"/>
        </w:numPr>
        <w:pBdr>
          <w:right w:val="single" w:sz="4" w:space="4" w:color="auto"/>
        </w:pBdr>
        <w:tabs>
          <w:tab w:val="left" w:pos="810"/>
        </w:tabs>
        <w:ind w:hanging="630"/>
        <w:rPr>
          <w:b/>
          <w:sz w:val="28"/>
        </w:rPr>
      </w:pPr>
      <w:r>
        <w:t>Engineering Emphasis</w:t>
      </w:r>
    </w:p>
    <w:p w14:paraId="3D521A25" w14:textId="0CC54FED" w:rsidR="007F184E" w:rsidRPr="00E57A6E" w:rsidRDefault="007F184E" w:rsidP="00663BCA">
      <w:pPr>
        <w:pStyle w:val="NoSpacing"/>
        <w:numPr>
          <w:ilvl w:val="0"/>
          <w:numId w:val="8"/>
        </w:numPr>
        <w:pBdr>
          <w:right w:val="single" w:sz="4" w:space="4" w:color="auto"/>
        </w:pBdr>
        <w:tabs>
          <w:tab w:val="left" w:pos="810"/>
        </w:tabs>
        <w:ind w:hanging="630"/>
        <w:rPr>
          <w:b/>
          <w:sz w:val="28"/>
        </w:rPr>
      </w:pPr>
      <w:r>
        <w:t>General Emphasis</w:t>
      </w:r>
    </w:p>
    <w:p w14:paraId="5502286E" w14:textId="3BE99906" w:rsidR="00E57A6E" w:rsidRPr="00364313" w:rsidRDefault="00E57A6E" w:rsidP="00663BCA">
      <w:pPr>
        <w:pStyle w:val="NoSpacing"/>
        <w:numPr>
          <w:ilvl w:val="0"/>
          <w:numId w:val="8"/>
        </w:numPr>
        <w:pBdr>
          <w:right w:val="single" w:sz="4" w:space="4" w:color="auto"/>
        </w:pBdr>
        <w:tabs>
          <w:tab w:val="left" w:pos="810"/>
        </w:tabs>
        <w:ind w:hanging="630"/>
        <w:rPr>
          <w:b/>
          <w:sz w:val="28"/>
        </w:rPr>
      </w:pPr>
      <w:r>
        <w:t>Astronomy</w:t>
      </w:r>
      <w:r w:rsidR="007F184E">
        <w:t xml:space="preserve"> Emphasis</w:t>
      </w:r>
    </w:p>
    <w:p w14:paraId="479ADC8E" w14:textId="4738150A" w:rsidR="00364313" w:rsidRPr="00364313" w:rsidRDefault="00364313" w:rsidP="00663BCA">
      <w:pPr>
        <w:pStyle w:val="NoSpacing"/>
        <w:numPr>
          <w:ilvl w:val="0"/>
          <w:numId w:val="8"/>
        </w:numPr>
        <w:pBdr>
          <w:right w:val="single" w:sz="4" w:space="4" w:color="auto"/>
        </w:pBdr>
        <w:tabs>
          <w:tab w:val="left" w:pos="810"/>
        </w:tabs>
        <w:ind w:hanging="630"/>
        <w:rPr>
          <w:b/>
          <w:sz w:val="28"/>
        </w:rPr>
      </w:pPr>
      <w:r>
        <w:t>Health Science</w:t>
      </w:r>
      <w:r w:rsidR="007F184E">
        <w:t xml:space="preserve"> Emphasis</w:t>
      </w:r>
    </w:p>
    <w:p w14:paraId="405BB9FB" w14:textId="7B89D2E8" w:rsidR="00364313" w:rsidRPr="00A60206" w:rsidRDefault="00364313" w:rsidP="00663BCA">
      <w:pPr>
        <w:pStyle w:val="NoSpacing"/>
        <w:numPr>
          <w:ilvl w:val="0"/>
          <w:numId w:val="8"/>
        </w:numPr>
        <w:pBdr>
          <w:right w:val="single" w:sz="4" w:space="4" w:color="auto"/>
        </w:pBdr>
        <w:tabs>
          <w:tab w:val="left" w:pos="810"/>
        </w:tabs>
        <w:ind w:hanging="630"/>
        <w:rPr>
          <w:b/>
          <w:sz w:val="28"/>
        </w:rPr>
      </w:pPr>
      <w:r>
        <w:t>Astrophysics</w:t>
      </w:r>
      <w:r w:rsidR="007F184E">
        <w:t xml:space="preserve"> Emphasis</w:t>
      </w:r>
    </w:p>
    <w:p w14:paraId="1F62F425" w14:textId="358A16F0" w:rsidR="00A60206" w:rsidRPr="00BF52F8" w:rsidRDefault="00A60206" w:rsidP="00663BCA">
      <w:pPr>
        <w:pStyle w:val="NoSpacing"/>
        <w:numPr>
          <w:ilvl w:val="0"/>
          <w:numId w:val="8"/>
        </w:numPr>
        <w:pBdr>
          <w:right w:val="single" w:sz="4" w:space="4" w:color="auto"/>
        </w:pBdr>
        <w:tabs>
          <w:tab w:val="left" w:pos="810"/>
        </w:tabs>
        <w:ind w:hanging="630"/>
        <w:rPr>
          <w:b/>
          <w:sz w:val="28"/>
        </w:rPr>
      </w:pPr>
      <w:r>
        <w:t>Physical Science Emphasis</w:t>
      </w:r>
    </w:p>
    <w:p w14:paraId="2F237912" w14:textId="77777777" w:rsidR="00CE501D" w:rsidRPr="00405C0E" w:rsidRDefault="00BF52F8" w:rsidP="00405C0E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Political Science</w:t>
      </w:r>
    </w:p>
    <w:p w14:paraId="7EE86846" w14:textId="77777777" w:rsidR="00BF52F8" w:rsidRPr="00BF52F8" w:rsidRDefault="00BF52F8" w:rsidP="004E0BCF">
      <w:pPr>
        <w:pStyle w:val="NoSpacing"/>
        <w:numPr>
          <w:ilvl w:val="0"/>
          <w:numId w:val="1"/>
        </w:numPr>
        <w:pBdr>
          <w:right w:val="single" w:sz="4" w:space="4" w:color="auto"/>
        </w:pBdr>
        <w:ind w:left="360"/>
        <w:rPr>
          <w:b/>
          <w:sz w:val="28"/>
        </w:rPr>
      </w:pPr>
      <w:r>
        <w:t>Psychobiology</w:t>
      </w:r>
    </w:p>
    <w:p w14:paraId="7384DE57" w14:textId="2B29C7EB" w:rsidR="00BF52F8" w:rsidRPr="00497419" w:rsidRDefault="00BF52F8" w:rsidP="00497419">
      <w:pPr>
        <w:pStyle w:val="NoSpacing"/>
        <w:numPr>
          <w:ilvl w:val="0"/>
          <w:numId w:val="1"/>
        </w:numPr>
        <w:ind w:left="360"/>
        <w:rPr>
          <w:b/>
          <w:sz w:val="28"/>
        </w:rPr>
      </w:pPr>
      <w:r>
        <w:t>Psychology</w:t>
      </w:r>
    </w:p>
    <w:p w14:paraId="4B52B31B" w14:textId="77777777" w:rsidR="002A4677" w:rsidRDefault="002A4677" w:rsidP="00BF52F8">
      <w:pPr>
        <w:pStyle w:val="NoSpacing"/>
        <w:numPr>
          <w:ilvl w:val="0"/>
          <w:numId w:val="1"/>
        </w:numPr>
        <w:ind w:left="360"/>
      </w:pPr>
      <w:r>
        <w:t>Social Work</w:t>
      </w:r>
    </w:p>
    <w:p w14:paraId="3EADE442" w14:textId="77777777" w:rsidR="002A4677" w:rsidRDefault="002A4677" w:rsidP="004D2010">
      <w:pPr>
        <w:pStyle w:val="NoSpacing"/>
        <w:numPr>
          <w:ilvl w:val="0"/>
          <w:numId w:val="1"/>
        </w:numPr>
        <w:ind w:left="360"/>
      </w:pPr>
      <w:r>
        <w:t>Sociology</w:t>
      </w:r>
    </w:p>
    <w:p w14:paraId="301A7C76" w14:textId="77777777" w:rsidR="002A4677" w:rsidRDefault="002A4677" w:rsidP="00BF52F8">
      <w:pPr>
        <w:pStyle w:val="NoSpacing"/>
        <w:numPr>
          <w:ilvl w:val="0"/>
          <w:numId w:val="1"/>
        </w:numPr>
        <w:ind w:left="360"/>
      </w:pPr>
      <w:r>
        <w:t>Spanish Translation and Interpretation</w:t>
      </w:r>
    </w:p>
    <w:p w14:paraId="03259576" w14:textId="77777777" w:rsidR="002A4677" w:rsidRDefault="002A4677" w:rsidP="00BF52F8">
      <w:pPr>
        <w:pStyle w:val="NoSpacing"/>
        <w:numPr>
          <w:ilvl w:val="0"/>
          <w:numId w:val="1"/>
        </w:numPr>
        <w:ind w:left="360"/>
      </w:pPr>
      <w:r>
        <w:t>Sports Communication</w:t>
      </w:r>
    </w:p>
    <w:p w14:paraId="53E37422" w14:textId="532B18D4" w:rsidR="002A4677" w:rsidRDefault="002A4677" w:rsidP="00BF52F8">
      <w:pPr>
        <w:pStyle w:val="NoSpacing"/>
        <w:numPr>
          <w:ilvl w:val="0"/>
          <w:numId w:val="1"/>
        </w:numPr>
        <w:ind w:left="360"/>
      </w:pPr>
      <w:r>
        <w:t>Sport</w:t>
      </w:r>
      <w:r w:rsidR="00C13083">
        <w:t xml:space="preserve"> and R</w:t>
      </w:r>
      <w:r w:rsidR="00D9265B">
        <w:t>e</w:t>
      </w:r>
      <w:r w:rsidR="00C13083">
        <w:t>creation</w:t>
      </w:r>
      <w:r>
        <w:t xml:space="preserve"> Management</w:t>
      </w:r>
      <w:r w:rsidR="00D9265B">
        <w:t xml:space="preserve"> </w:t>
      </w:r>
    </w:p>
    <w:p w14:paraId="0C48D190" w14:textId="357206CC" w:rsidR="003F4B38" w:rsidRPr="00B62C7C" w:rsidRDefault="00B62C7C" w:rsidP="00EC5A26">
      <w:pPr>
        <w:pStyle w:val="NoSpacing"/>
        <w:numPr>
          <w:ilvl w:val="0"/>
          <w:numId w:val="9"/>
        </w:numPr>
        <w:rPr>
          <w:i/>
          <w:iCs/>
        </w:rPr>
      </w:pPr>
      <w:r w:rsidRPr="6B35332B">
        <w:rPr>
          <w:i/>
          <w:iCs/>
        </w:rPr>
        <w:t>Management</w:t>
      </w:r>
    </w:p>
    <w:p w14:paraId="727B9C6B" w14:textId="5A2E2E7D" w:rsidR="00B62C7C" w:rsidRDefault="00B62C7C" w:rsidP="00EC5A26">
      <w:pPr>
        <w:pStyle w:val="NoSpacing"/>
        <w:numPr>
          <w:ilvl w:val="0"/>
          <w:numId w:val="9"/>
        </w:numPr>
        <w:rPr>
          <w:i/>
          <w:iCs/>
        </w:rPr>
      </w:pPr>
      <w:r w:rsidRPr="6B35332B">
        <w:rPr>
          <w:i/>
          <w:iCs/>
        </w:rPr>
        <w:t>Sport</w:t>
      </w:r>
      <w:r w:rsidR="00D1374F">
        <w:rPr>
          <w:i/>
          <w:iCs/>
        </w:rPr>
        <w:t>s Media</w:t>
      </w:r>
    </w:p>
    <w:p w14:paraId="27286199" w14:textId="4E6C7CF8" w:rsidR="008D16E7" w:rsidRPr="00B62C7C" w:rsidRDefault="00D1374F" w:rsidP="00EC5A26">
      <w:pPr>
        <w:pStyle w:val="NoSpacing"/>
        <w:numPr>
          <w:ilvl w:val="0"/>
          <w:numId w:val="9"/>
        </w:numPr>
        <w:rPr>
          <w:i/>
          <w:iCs/>
        </w:rPr>
      </w:pPr>
      <w:r>
        <w:rPr>
          <w:i/>
          <w:iCs/>
        </w:rPr>
        <w:t>Recreation</w:t>
      </w:r>
      <w:r w:rsidR="0083045A">
        <w:rPr>
          <w:i/>
          <w:iCs/>
        </w:rPr>
        <w:t xml:space="preserve"> Management</w:t>
      </w:r>
    </w:p>
    <w:p w14:paraId="57EB12E5" w14:textId="77777777" w:rsidR="002A4677" w:rsidRDefault="002A4677" w:rsidP="00BF52F8">
      <w:pPr>
        <w:pStyle w:val="NoSpacing"/>
        <w:numPr>
          <w:ilvl w:val="0"/>
          <w:numId w:val="1"/>
        </w:numPr>
        <w:ind w:left="360"/>
      </w:pPr>
      <w:r>
        <w:t>Teacher Education (*see options on back)</w:t>
      </w:r>
    </w:p>
    <w:p w14:paraId="44AE4DCA" w14:textId="07EDB676" w:rsidR="002A4677" w:rsidRDefault="002A4677" w:rsidP="00BF52F8">
      <w:pPr>
        <w:pStyle w:val="NoSpacing"/>
        <w:numPr>
          <w:ilvl w:val="0"/>
          <w:numId w:val="1"/>
        </w:numPr>
        <w:ind w:left="360"/>
      </w:pPr>
      <w:r>
        <w:t xml:space="preserve">Visual Communication and Design (Graphic </w:t>
      </w:r>
      <w:r w:rsidR="0089470A">
        <w:t>Design</w:t>
      </w:r>
      <w:r>
        <w:t>)</w:t>
      </w:r>
    </w:p>
    <w:p w14:paraId="6DEB22B6" w14:textId="77777777" w:rsidR="002A4677" w:rsidRDefault="002A4677" w:rsidP="002A4677">
      <w:pPr>
        <w:pStyle w:val="NoSpacing"/>
      </w:pPr>
    </w:p>
    <w:p w14:paraId="709F8245" w14:textId="77777777" w:rsidR="002A4677" w:rsidRPr="002A4677" w:rsidRDefault="002A4677" w:rsidP="002A4677">
      <w:pPr>
        <w:pStyle w:val="NoSpacing"/>
        <w:rPr>
          <w:b/>
          <w:sz w:val="24"/>
          <w:u w:val="single"/>
        </w:rPr>
      </w:pPr>
      <w:r w:rsidRPr="002A4677">
        <w:rPr>
          <w:b/>
          <w:sz w:val="24"/>
          <w:u w:val="single"/>
        </w:rPr>
        <w:t>Pre-Professional Programs</w:t>
      </w:r>
    </w:p>
    <w:p w14:paraId="32558F79" w14:textId="77777777" w:rsidR="002A4677" w:rsidRDefault="002A4677" w:rsidP="002A4677">
      <w:pPr>
        <w:pStyle w:val="NoSpacing"/>
      </w:pPr>
    </w:p>
    <w:p w14:paraId="176DD8EB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Cardiovascular Perfusion</w:t>
      </w:r>
    </w:p>
    <w:p w14:paraId="6C277F8B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Chiropractic</w:t>
      </w:r>
    </w:p>
    <w:p w14:paraId="4254DEF9" w14:textId="77777777" w:rsidR="002A4677" w:rsidRDefault="00D31AAF" w:rsidP="002A4677">
      <w:pPr>
        <w:pStyle w:val="NoSpacing"/>
        <w:numPr>
          <w:ilvl w:val="0"/>
          <w:numId w:val="1"/>
        </w:numPr>
        <w:ind w:left="360"/>
      </w:pPr>
      <w:r>
        <w:t xml:space="preserve">Medical </w:t>
      </w:r>
      <w:r w:rsidR="002A4677">
        <w:t>Laboratory Science</w:t>
      </w:r>
    </w:p>
    <w:p w14:paraId="4CFACA74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Dental</w:t>
      </w:r>
    </w:p>
    <w:p w14:paraId="4C358F5E" w14:textId="20C82916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Dental Hygiene</w:t>
      </w:r>
    </w:p>
    <w:p w14:paraId="39DCF037" w14:textId="5D0C3F21" w:rsidR="000C257A" w:rsidRDefault="000C257A" w:rsidP="002A4677">
      <w:pPr>
        <w:pStyle w:val="NoSpacing"/>
        <w:numPr>
          <w:ilvl w:val="0"/>
          <w:numId w:val="1"/>
        </w:numPr>
        <w:ind w:left="360"/>
      </w:pPr>
      <w:r>
        <w:t>Dietetics</w:t>
      </w:r>
    </w:p>
    <w:p w14:paraId="07323D46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Health Information Management</w:t>
      </w:r>
    </w:p>
    <w:p w14:paraId="2D6551F7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Law</w:t>
      </w:r>
    </w:p>
    <w:p w14:paraId="230638AA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Medical</w:t>
      </w:r>
    </w:p>
    <w:p w14:paraId="040407A4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Mortuary Science</w:t>
      </w:r>
    </w:p>
    <w:p w14:paraId="29A5DFFE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Nursing</w:t>
      </w:r>
    </w:p>
    <w:p w14:paraId="5B8EDCB4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Occupational Therapy</w:t>
      </w:r>
    </w:p>
    <w:p w14:paraId="12B5BF88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Optometry</w:t>
      </w:r>
    </w:p>
    <w:p w14:paraId="61818B96" w14:textId="743BE507" w:rsidR="002A4677" w:rsidRDefault="0089470A" w:rsidP="002A4677">
      <w:pPr>
        <w:pStyle w:val="NoSpacing"/>
        <w:numPr>
          <w:ilvl w:val="0"/>
          <w:numId w:val="1"/>
        </w:numPr>
        <w:ind w:left="360"/>
      </w:pPr>
      <w:r>
        <w:t>Osteopathic Medicine</w:t>
      </w:r>
    </w:p>
    <w:p w14:paraId="41D4E8C3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Pharmacy</w:t>
      </w:r>
    </w:p>
    <w:p w14:paraId="1FF25091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Physical Therapy</w:t>
      </w:r>
    </w:p>
    <w:p w14:paraId="2E098858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Physician Assistant</w:t>
      </w:r>
    </w:p>
    <w:p w14:paraId="3EC05E40" w14:textId="6BE34219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Podiatry</w:t>
      </w:r>
    </w:p>
    <w:p w14:paraId="086B9EFD" w14:textId="25481020" w:rsidR="00B62C7C" w:rsidRDefault="00B62C7C" w:rsidP="002A4677">
      <w:pPr>
        <w:pStyle w:val="NoSpacing"/>
        <w:numPr>
          <w:ilvl w:val="0"/>
          <w:numId w:val="1"/>
        </w:numPr>
        <w:ind w:left="360"/>
      </w:pPr>
      <w:r>
        <w:t>Public Health</w:t>
      </w:r>
    </w:p>
    <w:p w14:paraId="74ECA59F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Radiologic Technology</w:t>
      </w:r>
    </w:p>
    <w:p w14:paraId="359AC5F0" w14:textId="77777777" w:rsidR="00B1748E" w:rsidRDefault="00B1748E" w:rsidP="002A4677">
      <w:pPr>
        <w:pStyle w:val="NoSpacing"/>
        <w:numPr>
          <w:ilvl w:val="0"/>
          <w:numId w:val="1"/>
        </w:numPr>
        <w:ind w:left="360"/>
      </w:pPr>
      <w:r>
        <w:t>Respiratory Therapy</w:t>
      </w:r>
    </w:p>
    <w:p w14:paraId="0DA867B9" w14:textId="77777777" w:rsidR="002A4677" w:rsidRDefault="002A4677" w:rsidP="002A4677">
      <w:pPr>
        <w:pStyle w:val="NoSpacing"/>
        <w:numPr>
          <w:ilvl w:val="0"/>
          <w:numId w:val="1"/>
        </w:numPr>
        <w:ind w:left="360"/>
      </w:pPr>
      <w:r>
        <w:t>Veterinary Medicine</w:t>
      </w:r>
    </w:p>
    <w:p w14:paraId="109FEE64" w14:textId="77777777" w:rsidR="004D2010" w:rsidRDefault="004D2010" w:rsidP="004D2010">
      <w:pPr>
        <w:pStyle w:val="NoSpacing"/>
        <w:ind w:left="360"/>
      </w:pPr>
    </w:p>
    <w:p w14:paraId="62891F0F" w14:textId="38CE27DE" w:rsidR="009847CE" w:rsidRDefault="009847CE" w:rsidP="009E0FB8">
      <w:pPr>
        <w:pStyle w:val="NoSpacing"/>
      </w:pPr>
    </w:p>
    <w:p w14:paraId="41796D26" w14:textId="4FFCEF24" w:rsidR="003753B5" w:rsidRDefault="003753B5">
      <w:r>
        <w:br w:type="page"/>
      </w:r>
    </w:p>
    <w:p w14:paraId="356F088D" w14:textId="77777777" w:rsidR="00605046" w:rsidRDefault="00605046" w:rsidP="00605046">
      <w:pPr>
        <w:pStyle w:val="NoSpacing"/>
        <w:sectPr w:rsidR="00605046" w:rsidSect="002B13B0">
          <w:headerReference w:type="default" r:id="rId12"/>
          <w:type w:val="continuous"/>
          <w:pgSz w:w="12240" w:h="15840"/>
          <w:pgMar w:top="720" w:right="720" w:bottom="720" w:left="720" w:header="720" w:footer="720" w:gutter="0"/>
          <w:cols w:num="3" w:space="270"/>
          <w:docGrid w:linePitch="360"/>
        </w:sectPr>
      </w:pPr>
    </w:p>
    <w:p w14:paraId="1059B661" w14:textId="297A4A55" w:rsidR="00605046" w:rsidRDefault="00605046" w:rsidP="00405425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605046">
        <w:rPr>
          <w:b/>
        </w:rPr>
        <w:lastRenderedPageBreak/>
        <w:t>*Teaching Endorsements</w:t>
      </w:r>
    </w:p>
    <w:p w14:paraId="5CB656AB" w14:textId="77777777" w:rsidR="00605046" w:rsidRDefault="00605046" w:rsidP="00605046">
      <w:pPr>
        <w:pStyle w:val="NoSpacing"/>
        <w:sectPr w:rsidR="00605046" w:rsidSect="002B13B0">
          <w:headerReference w:type="default" r:id="rId13"/>
          <w:type w:val="continuous"/>
          <w:pgSz w:w="12240" w:h="15840"/>
          <w:pgMar w:top="720" w:right="720" w:bottom="720" w:left="720" w:header="720" w:footer="720" w:gutter="0"/>
          <w:cols w:space="270"/>
          <w:docGrid w:linePitch="360"/>
        </w:sectPr>
      </w:pPr>
    </w:p>
    <w:p w14:paraId="5A27B722" w14:textId="22893A9F" w:rsidR="00605046" w:rsidRPr="005B0653" w:rsidRDefault="0060504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 xml:space="preserve">Art </w:t>
      </w:r>
      <w:r w:rsidR="00302824">
        <w:t>P</w:t>
      </w:r>
      <w:r w:rsidRPr="005B0653">
        <w:t>K-12</w:t>
      </w:r>
    </w:p>
    <w:p w14:paraId="40A98B76" w14:textId="77777777" w:rsidR="00605046" w:rsidRPr="005B0653" w:rsidRDefault="0060504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>Biology 7-12</w:t>
      </w:r>
    </w:p>
    <w:p w14:paraId="43580E3A" w14:textId="77777777" w:rsidR="00605046" w:rsidRPr="005B0653" w:rsidRDefault="0060504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>Business, Marketing, and Information Technology 6-12</w:t>
      </w:r>
    </w:p>
    <w:p w14:paraId="2426912D" w14:textId="77777777" w:rsidR="00605046" w:rsidRPr="005B0653" w:rsidRDefault="0060504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>Chemistry 7-12</w:t>
      </w:r>
    </w:p>
    <w:p w14:paraId="769C3779" w14:textId="77777777" w:rsidR="00605046" w:rsidRPr="005B0653" w:rsidRDefault="0060504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 xml:space="preserve">Early Childhood Inclusive </w:t>
      </w:r>
      <w:r w:rsidR="005B0653" w:rsidRPr="005B0653">
        <w:t>B</w:t>
      </w:r>
      <w:r w:rsidR="005B0653">
        <w:t>irth</w:t>
      </w:r>
      <w:r w:rsidR="005B0653" w:rsidRPr="005B0653">
        <w:t>-Grade 3</w:t>
      </w:r>
    </w:p>
    <w:p w14:paraId="62090BC6" w14:textId="77777777" w:rsidR="00605046" w:rsidRPr="005B0653" w:rsidRDefault="0060504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>Elementary Education</w:t>
      </w:r>
      <w:r w:rsidR="005B0653" w:rsidRPr="005B0653">
        <w:t xml:space="preserve"> K-6</w:t>
      </w:r>
    </w:p>
    <w:p w14:paraId="284DA04E" w14:textId="2AE98E94" w:rsidR="00605046" w:rsidRPr="005B0653" w:rsidRDefault="00405425" w:rsidP="00CE634A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>
        <w:t xml:space="preserve">English, </w:t>
      </w:r>
      <w:r w:rsidR="00605046" w:rsidRPr="005B0653">
        <w:t>English</w:t>
      </w:r>
      <w:r>
        <w:t xml:space="preserve"> Language Arts</w:t>
      </w:r>
      <w:r w:rsidR="00605046" w:rsidRPr="005B0653">
        <w:t xml:space="preserve"> 7-12</w:t>
      </w:r>
    </w:p>
    <w:p w14:paraId="450B9040" w14:textId="77777777" w:rsidR="00605046" w:rsidRPr="005B0653" w:rsidRDefault="0060504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>Health and Physical Ed, PK-12</w:t>
      </w:r>
    </w:p>
    <w:p w14:paraId="67A9BEC4" w14:textId="77777777" w:rsidR="00605046" w:rsidRPr="005B0653" w:rsidRDefault="00B53C1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>Health Education 7-12</w:t>
      </w:r>
    </w:p>
    <w:p w14:paraId="76084509" w14:textId="77777777" w:rsidR="00B53C16" w:rsidRPr="005B0653" w:rsidRDefault="00B53C1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>History 7-12</w:t>
      </w:r>
    </w:p>
    <w:p w14:paraId="4F0F42EA" w14:textId="77777777" w:rsidR="00B53C16" w:rsidRPr="005B0653" w:rsidRDefault="006A427D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>
        <w:t>Mathematics 6</w:t>
      </w:r>
      <w:r w:rsidR="00B53C16" w:rsidRPr="005B0653">
        <w:t>-12</w:t>
      </w:r>
    </w:p>
    <w:p w14:paraId="38466C16" w14:textId="443A434C" w:rsidR="003225BF" w:rsidRDefault="00B53C16" w:rsidP="0090752D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 xml:space="preserve">Middle </w:t>
      </w:r>
      <w:r w:rsidR="009E712F">
        <w:t>Level Teaching</w:t>
      </w:r>
      <w:r w:rsidR="006A427D">
        <w:t xml:space="preserve"> 5</w:t>
      </w:r>
      <w:r w:rsidRPr="005B0653">
        <w:t>-9</w:t>
      </w:r>
    </w:p>
    <w:p w14:paraId="2C1D54FB" w14:textId="5DFC657C" w:rsidR="00B53C16" w:rsidRPr="005B0653" w:rsidRDefault="00B53C16" w:rsidP="00405425">
      <w:pPr>
        <w:pStyle w:val="NoSpacing"/>
        <w:numPr>
          <w:ilvl w:val="0"/>
          <w:numId w:val="2"/>
        </w:numPr>
        <w:pBdr>
          <w:right w:val="single" w:sz="4" w:space="10" w:color="auto"/>
        </w:pBdr>
        <w:ind w:left="360"/>
      </w:pPr>
      <w:r w:rsidRPr="005B0653">
        <w:t>Modern Languages 7-12</w:t>
      </w:r>
    </w:p>
    <w:p w14:paraId="7C51EF1B" w14:textId="77777777" w:rsidR="00887398" w:rsidRPr="005B0653" w:rsidRDefault="00887398" w:rsidP="00A13C45">
      <w:pPr>
        <w:pStyle w:val="NoSpacing"/>
        <w:numPr>
          <w:ilvl w:val="1"/>
          <w:numId w:val="2"/>
        </w:numPr>
        <w:pBdr>
          <w:right w:val="single" w:sz="4" w:space="4" w:color="auto"/>
        </w:pBdr>
        <w:ind w:left="720"/>
      </w:pPr>
      <w:r w:rsidRPr="005B0653">
        <w:rPr>
          <w:i/>
        </w:rPr>
        <w:t>French, German, Spanish Emphasis</w:t>
      </w:r>
    </w:p>
    <w:p w14:paraId="6E4EDB69" w14:textId="6EC33916" w:rsidR="00B53C16" w:rsidRPr="005B0653" w:rsidRDefault="00B53C16" w:rsidP="005B0653">
      <w:pPr>
        <w:pStyle w:val="NoSpacing"/>
        <w:numPr>
          <w:ilvl w:val="0"/>
          <w:numId w:val="2"/>
        </w:numPr>
        <w:pBdr>
          <w:right w:val="single" w:sz="4" w:space="4" w:color="auto"/>
        </w:pBdr>
        <w:ind w:left="360"/>
      </w:pPr>
      <w:r w:rsidRPr="005B0653">
        <w:t xml:space="preserve">Music Education </w:t>
      </w:r>
      <w:r w:rsidR="0089470A">
        <w:t>P</w:t>
      </w:r>
      <w:r w:rsidRPr="005B0653">
        <w:t>K-12</w:t>
      </w:r>
    </w:p>
    <w:p w14:paraId="62444E0B" w14:textId="77777777" w:rsidR="00B53C16" w:rsidRPr="005B0653" w:rsidRDefault="00B53C16" w:rsidP="00A13C45">
      <w:pPr>
        <w:pStyle w:val="NoSpacing"/>
        <w:numPr>
          <w:ilvl w:val="0"/>
          <w:numId w:val="2"/>
        </w:numPr>
        <w:pBdr>
          <w:right w:val="single" w:sz="4" w:space="4" w:color="auto"/>
        </w:pBdr>
        <w:ind w:left="360"/>
      </w:pPr>
      <w:r w:rsidRPr="005B0653">
        <w:t>Physical Education PK-6</w:t>
      </w:r>
      <w:r w:rsidR="005B0653" w:rsidRPr="005B0653">
        <w:t>, 7-12</w:t>
      </w:r>
    </w:p>
    <w:p w14:paraId="7172E26C" w14:textId="77777777" w:rsidR="00B53C16" w:rsidRPr="005B0653" w:rsidRDefault="00B53C16" w:rsidP="00A13C45">
      <w:pPr>
        <w:pStyle w:val="NoSpacing"/>
        <w:numPr>
          <w:ilvl w:val="0"/>
          <w:numId w:val="2"/>
        </w:numPr>
        <w:pBdr>
          <w:right w:val="single" w:sz="4" w:space="4" w:color="auto"/>
        </w:pBdr>
        <w:ind w:left="360"/>
      </w:pPr>
      <w:r w:rsidRPr="005B0653">
        <w:t>Physics 7-12</w:t>
      </w:r>
    </w:p>
    <w:p w14:paraId="5F652EB0" w14:textId="77777777" w:rsidR="00B53C16" w:rsidRPr="005B0653" w:rsidRDefault="00B53C16" w:rsidP="00A13C45">
      <w:pPr>
        <w:pStyle w:val="NoSpacing"/>
        <w:numPr>
          <w:ilvl w:val="0"/>
          <w:numId w:val="2"/>
        </w:numPr>
        <w:pBdr>
          <w:right w:val="single" w:sz="4" w:space="4" w:color="auto"/>
        </w:pBdr>
        <w:ind w:left="360"/>
      </w:pPr>
      <w:r w:rsidRPr="005B0653">
        <w:t>Political Science 7-12</w:t>
      </w:r>
    </w:p>
    <w:p w14:paraId="47BCEDAE" w14:textId="77777777" w:rsidR="00B53C16" w:rsidRPr="005B0653" w:rsidRDefault="00B53C16" w:rsidP="00A13C45">
      <w:pPr>
        <w:pStyle w:val="NoSpacing"/>
        <w:numPr>
          <w:ilvl w:val="0"/>
          <w:numId w:val="2"/>
        </w:numPr>
        <w:pBdr>
          <w:right w:val="single" w:sz="4" w:space="4" w:color="auto"/>
        </w:pBdr>
        <w:ind w:left="360"/>
      </w:pPr>
      <w:r w:rsidRPr="005B0653">
        <w:t>Psychology 7-12</w:t>
      </w:r>
    </w:p>
    <w:p w14:paraId="35F6FA96" w14:textId="77777777" w:rsidR="001A5D96" w:rsidRPr="005B0653" w:rsidRDefault="001A5D96" w:rsidP="00A13C45">
      <w:pPr>
        <w:pStyle w:val="NoSpacing"/>
        <w:numPr>
          <w:ilvl w:val="0"/>
          <w:numId w:val="2"/>
        </w:numPr>
        <w:pBdr>
          <w:right w:val="single" w:sz="4" w:space="4" w:color="auto"/>
        </w:pBdr>
        <w:ind w:left="360"/>
      </w:pPr>
      <w:r w:rsidRPr="005B0653">
        <w:t>Social Science 7-12</w:t>
      </w:r>
    </w:p>
    <w:p w14:paraId="5EF8262E" w14:textId="77777777" w:rsidR="001A5D96" w:rsidRPr="005B0653" w:rsidRDefault="001A5D96" w:rsidP="00A13C45">
      <w:pPr>
        <w:pStyle w:val="NoSpacing"/>
        <w:numPr>
          <w:ilvl w:val="0"/>
          <w:numId w:val="2"/>
        </w:numPr>
        <w:pBdr>
          <w:right w:val="single" w:sz="4" w:space="4" w:color="auto"/>
        </w:pBdr>
        <w:ind w:left="360"/>
      </w:pPr>
      <w:r w:rsidRPr="005B0653">
        <w:t>Sociology 7-12</w:t>
      </w:r>
    </w:p>
    <w:p w14:paraId="00D592D6" w14:textId="176E081F" w:rsidR="001A5D96" w:rsidRPr="005B0653" w:rsidRDefault="001A5D96" w:rsidP="00C035DB">
      <w:pPr>
        <w:pStyle w:val="NoSpacing"/>
        <w:numPr>
          <w:ilvl w:val="0"/>
          <w:numId w:val="2"/>
        </w:numPr>
        <w:pBdr>
          <w:right w:val="single" w:sz="4" w:space="4" w:color="auto"/>
        </w:pBdr>
        <w:ind w:left="360"/>
      </w:pPr>
      <w:r w:rsidRPr="005B0653">
        <w:t>Special Education</w:t>
      </w:r>
      <w:r w:rsidR="005B0653" w:rsidRPr="005B0653">
        <w:t xml:space="preserve"> K-6,</w:t>
      </w:r>
      <w:r w:rsidRPr="005B0653">
        <w:t xml:space="preserve"> 7-12</w:t>
      </w:r>
      <w:r w:rsidR="00C035DB">
        <w:t>, K-12</w:t>
      </w:r>
    </w:p>
    <w:p w14:paraId="6038FE39" w14:textId="77777777" w:rsidR="001A5D96" w:rsidRPr="005B0653" w:rsidRDefault="001A5D96" w:rsidP="00A13C45">
      <w:pPr>
        <w:pStyle w:val="NoSpacing"/>
        <w:pBdr>
          <w:right w:val="single" w:sz="4" w:space="4" w:color="auto"/>
        </w:pBdr>
        <w:rPr>
          <w:b/>
        </w:rPr>
      </w:pPr>
      <w:r w:rsidRPr="005B0653">
        <w:rPr>
          <w:b/>
        </w:rPr>
        <w:t>Supplemental Endorsements</w:t>
      </w:r>
    </w:p>
    <w:p w14:paraId="057DCD47" w14:textId="77777777" w:rsidR="001A5D96" w:rsidRDefault="009B40FD" w:rsidP="00A13C45">
      <w:pPr>
        <w:pStyle w:val="NoSpacing"/>
        <w:pBdr>
          <w:right w:val="single" w:sz="4" w:space="4" w:color="auto"/>
        </w:pBdr>
      </w:pPr>
      <w:r>
        <w:t>*</w:t>
      </w:r>
      <w:r w:rsidR="005B0653">
        <w:t>Must be paired with Subject or Field Endorsement</w:t>
      </w:r>
    </w:p>
    <w:p w14:paraId="30115B43" w14:textId="77777777" w:rsidR="00A465D0" w:rsidRDefault="001A5D96" w:rsidP="00E239CA">
      <w:pPr>
        <w:pStyle w:val="NoSpacing"/>
        <w:numPr>
          <w:ilvl w:val="0"/>
          <w:numId w:val="4"/>
        </w:numPr>
        <w:ind w:left="360"/>
      </w:pPr>
      <w:r>
        <w:t>Driver Education</w:t>
      </w:r>
      <w:r w:rsidR="005B0653">
        <w:t xml:space="preserve"> 7-12</w:t>
      </w:r>
    </w:p>
    <w:p w14:paraId="24E6F6A1" w14:textId="77777777" w:rsidR="001A5D96" w:rsidRPr="005B0653" w:rsidRDefault="001A5D96" w:rsidP="00E239CA">
      <w:pPr>
        <w:pStyle w:val="NoSpacing"/>
        <w:numPr>
          <w:ilvl w:val="0"/>
          <w:numId w:val="4"/>
        </w:numPr>
        <w:ind w:left="360"/>
      </w:pPr>
      <w:r>
        <w:t>English as a Second Language (ESL)</w:t>
      </w:r>
      <w:r w:rsidR="005B0653">
        <w:t xml:space="preserve"> PK-12</w:t>
      </w:r>
    </w:p>
    <w:p w14:paraId="4B90376F" w14:textId="77777777" w:rsidR="00BD239A" w:rsidRDefault="00BD239A" w:rsidP="009423A6">
      <w:pPr>
        <w:pStyle w:val="NoSpacing"/>
        <w:numPr>
          <w:ilvl w:val="0"/>
          <w:numId w:val="4"/>
        </w:numPr>
        <w:ind w:left="360"/>
      </w:pPr>
      <w:r>
        <w:t>Information Technology PK-12</w:t>
      </w:r>
    </w:p>
    <w:p w14:paraId="76AB78F5" w14:textId="77777777" w:rsidR="005B0653" w:rsidRPr="005B0653" w:rsidRDefault="001A5D96" w:rsidP="009423A6">
      <w:pPr>
        <w:pStyle w:val="NoSpacing"/>
        <w:numPr>
          <w:ilvl w:val="0"/>
          <w:numId w:val="4"/>
        </w:numPr>
        <w:ind w:left="360"/>
      </w:pPr>
      <w:r>
        <w:t>Interscholastic Coaching 7-12</w:t>
      </w:r>
    </w:p>
    <w:p w14:paraId="2B4C54D4" w14:textId="77777777" w:rsidR="001A5D96" w:rsidRDefault="001A5D96" w:rsidP="001A5D96">
      <w:pPr>
        <w:pStyle w:val="NoSpacing"/>
        <w:numPr>
          <w:ilvl w:val="0"/>
          <w:numId w:val="4"/>
        </w:numPr>
        <w:ind w:left="360"/>
      </w:pPr>
      <w:r>
        <w:t>Theatre</w:t>
      </w:r>
      <w:r w:rsidR="005B0653">
        <w:t xml:space="preserve"> 7-12</w:t>
      </w:r>
    </w:p>
    <w:p w14:paraId="2A5F0C61" w14:textId="77777777" w:rsidR="00A465D0" w:rsidRPr="005B0653" w:rsidRDefault="00A465D0" w:rsidP="00A465D0">
      <w:pPr>
        <w:pStyle w:val="NoSpacing"/>
        <w:numPr>
          <w:ilvl w:val="0"/>
          <w:numId w:val="4"/>
        </w:numPr>
        <w:pBdr>
          <w:right w:val="single" w:sz="4" w:space="4" w:color="auto"/>
        </w:pBdr>
        <w:ind w:left="360"/>
      </w:pPr>
      <w:r>
        <w:t>Work-Based Learning 9-12</w:t>
      </w:r>
    </w:p>
    <w:p w14:paraId="6523829F" w14:textId="77777777" w:rsidR="001A5D96" w:rsidRPr="005B0653" w:rsidRDefault="001A5D96" w:rsidP="001A5D96">
      <w:pPr>
        <w:pStyle w:val="NoSpacing"/>
        <w:rPr>
          <w:b/>
        </w:rPr>
      </w:pPr>
      <w:r w:rsidRPr="005B0653">
        <w:rPr>
          <w:b/>
        </w:rPr>
        <w:t>Ed-Related Minors</w:t>
      </w:r>
    </w:p>
    <w:p w14:paraId="0B697DCC" w14:textId="77777777" w:rsidR="001A5D96" w:rsidRPr="005B0653" w:rsidRDefault="001A5D96" w:rsidP="001A5D96">
      <w:pPr>
        <w:pStyle w:val="NoSpacing"/>
        <w:numPr>
          <w:ilvl w:val="0"/>
          <w:numId w:val="5"/>
        </w:numPr>
        <w:ind w:left="360"/>
      </w:pPr>
      <w:r w:rsidRPr="005B0653">
        <w:t>Art Minor-Elementary Ed.</w:t>
      </w:r>
    </w:p>
    <w:p w14:paraId="690BA5D1" w14:textId="77777777" w:rsidR="001A5D96" w:rsidRPr="005B0653" w:rsidRDefault="001A5D96" w:rsidP="001A5D96">
      <w:pPr>
        <w:pStyle w:val="NoSpacing"/>
        <w:numPr>
          <w:ilvl w:val="0"/>
          <w:numId w:val="5"/>
        </w:numPr>
        <w:ind w:left="360"/>
      </w:pPr>
      <w:r w:rsidRPr="005B0653">
        <w:t>English Minor-Elementary Ed.</w:t>
      </w:r>
    </w:p>
    <w:p w14:paraId="7EE5314B" w14:textId="77777777" w:rsidR="001A5D96" w:rsidRPr="005B0653" w:rsidRDefault="001A5D96" w:rsidP="001A5D96">
      <w:pPr>
        <w:pStyle w:val="NoSpacing"/>
        <w:numPr>
          <w:ilvl w:val="0"/>
          <w:numId w:val="5"/>
        </w:numPr>
        <w:ind w:left="360"/>
      </w:pPr>
      <w:r w:rsidRPr="005B0653">
        <w:t>Mathematics Minor-Elementary Ed.</w:t>
      </w:r>
    </w:p>
    <w:p w14:paraId="39A0F971" w14:textId="77777777" w:rsidR="001A5D96" w:rsidRPr="005B0653" w:rsidRDefault="001A5D96" w:rsidP="001A5D96">
      <w:pPr>
        <w:pStyle w:val="NoSpacing"/>
        <w:numPr>
          <w:ilvl w:val="0"/>
          <w:numId w:val="5"/>
        </w:numPr>
        <w:ind w:left="360"/>
      </w:pPr>
      <w:r w:rsidRPr="005B0653">
        <w:t>Music Minor-Elementary Ed.</w:t>
      </w:r>
    </w:p>
    <w:p w14:paraId="6F8E2CCE" w14:textId="77777777" w:rsidR="001A5D96" w:rsidRPr="005B0653" w:rsidRDefault="001A5D96" w:rsidP="001A5D96">
      <w:pPr>
        <w:pStyle w:val="NoSpacing"/>
        <w:numPr>
          <w:ilvl w:val="0"/>
          <w:numId w:val="5"/>
        </w:numPr>
        <w:ind w:left="360"/>
      </w:pPr>
      <w:r w:rsidRPr="005B0653">
        <w:t>Science Minor-Elementary Ed.</w:t>
      </w:r>
    </w:p>
    <w:p w14:paraId="3C59C2FD" w14:textId="77777777" w:rsidR="001A5D96" w:rsidRPr="005B0653" w:rsidRDefault="001A5D96" w:rsidP="001A5D96">
      <w:pPr>
        <w:pStyle w:val="NoSpacing"/>
        <w:numPr>
          <w:ilvl w:val="0"/>
          <w:numId w:val="5"/>
        </w:numPr>
        <w:ind w:left="360"/>
      </w:pPr>
      <w:r w:rsidRPr="005B0653">
        <w:t>Social Science Minor-Elementary Ed.</w:t>
      </w:r>
    </w:p>
    <w:p w14:paraId="5A9A29F8" w14:textId="2D46CD1F" w:rsidR="001A5D96" w:rsidRDefault="00C035DB" w:rsidP="001A5D96">
      <w:pPr>
        <w:pStyle w:val="NoSpacing"/>
        <w:numPr>
          <w:ilvl w:val="0"/>
          <w:numId w:val="5"/>
        </w:numPr>
        <w:ind w:left="360"/>
      </w:pPr>
      <w:r>
        <w:t>Media/</w:t>
      </w:r>
      <w:r w:rsidR="001A5D96" w:rsidRPr="005B0653">
        <w:t>Speech/Theatre</w:t>
      </w:r>
      <w:r>
        <w:t xml:space="preserve"> for TE</w:t>
      </w:r>
    </w:p>
    <w:p w14:paraId="6748E290" w14:textId="77777777" w:rsidR="001A5D96" w:rsidRDefault="001A5D96" w:rsidP="001A5D96">
      <w:pPr>
        <w:pStyle w:val="NoSpacing"/>
      </w:pPr>
    </w:p>
    <w:p w14:paraId="7228957C" w14:textId="77777777" w:rsidR="00B55E8E" w:rsidRDefault="00B55E8E" w:rsidP="00405425">
      <w:pPr>
        <w:pStyle w:val="NoSpacing"/>
        <w:ind w:left="360"/>
        <w:sectPr w:rsidR="00B55E8E" w:rsidSect="002B13B0">
          <w:headerReference w:type="default" r:id="rId14"/>
          <w:type w:val="continuous"/>
          <w:pgSz w:w="12240" w:h="15840"/>
          <w:pgMar w:top="720" w:right="720" w:bottom="720" w:left="720" w:header="720" w:footer="720" w:gutter="0"/>
          <w:cols w:num="3" w:space="270"/>
          <w:docGrid w:linePitch="360"/>
        </w:sectPr>
      </w:pPr>
    </w:p>
    <w:p w14:paraId="19FBBAD3" w14:textId="77777777" w:rsidR="00B53C16" w:rsidRDefault="00B53C16" w:rsidP="00B55E8E">
      <w:pPr>
        <w:pStyle w:val="NoSpacing"/>
      </w:pPr>
    </w:p>
    <w:p w14:paraId="128B2075" w14:textId="23951604" w:rsidR="00B55E8E" w:rsidRDefault="00B55E8E" w:rsidP="00405425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1A5D96">
        <w:rPr>
          <w:b/>
          <w:sz w:val="24"/>
        </w:rPr>
        <w:t>Minors</w:t>
      </w:r>
    </w:p>
    <w:p w14:paraId="7E68E737" w14:textId="77777777" w:rsidR="00B55E8E" w:rsidRDefault="00B55E8E" w:rsidP="00B55E8E">
      <w:pPr>
        <w:pStyle w:val="NoSpacing"/>
        <w:sectPr w:rsidR="00B55E8E" w:rsidSect="002B13B0">
          <w:headerReference w:type="default" r:id="rId15"/>
          <w:type w:val="continuous"/>
          <w:pgSz w:w="12240" w:h="15840"/>
          <w:pgMar w:top="720" w:right="720" w:bottom="720" w:left="720" w:header="720" w:footer="720" w:gutter="0"/>
          <w:cols w:space="270"/>
          <w:docGrid w:linePitch="360"/>
        </w:sectPr>
      </w:pPr>
    </w:p>
    <w:p w14:paraId="197B2A76" w14:textId="77777777" w:rsidR="00B55E8E" w:rsidRPr="0083654D" w:rsidRDefault="00B55E8E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Accounting</w:t>
      </w:r>
    </w:p>
    <w:p w14:paraId="5025C398" w14:textId="7CE6A636" w:rsidR="005C4C23" w:rsidRPr="0083654D" w:rsidRDefault="005C4C23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Adolescent Health</w:t>
      </w:r>
    </w:p>
    <w:p w14:paraId="61F1676B" w14:textId="64274188" w:rsidR="003C52F0" w:rsidRPr="0083654D" w:rsidRDefault="003C52F0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Agribusiness</w:t>
      </w:r>
    </w:p>
    <w:p w14:paraId="3CAD9DEB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Art</w:t>
      </w:r>
      <w:r w:rsidR="00022EB4" w:rsidRPr="0083654D">
        <w:rPr>
          <w:sz w:val="20"/>
          <w:szCs w:val="20"/>
        </w:rPr>
        <w:t xml:space="preserve"> 2D/Art 3D</w:t>
      </w:r>
      <w:r w:rsidRPr="0083654D">
        <w:rPr>
          <w:sz w:val="20"/>
          <w:szCs w:val="20"/>
        </w:rPr>
        <w:t>/Art History</w:t>
      </w:r>
      <w:r w:rsidR="00B1748E" w:rsidRPr="0083654D">
        <w:rPr>
          <w:sz w:val="20"/>
          <w:szCs w:val="20"/>
        </w:rPr>
        <w:t>/Elementary Education</w:t>
      </w:r>
    </w:p>
    <w:p w14:paraId="6B9014F6" w14:textId="5109D865" w:rsidR="00B1748E" w:rsidRPr="0083654D" w:rsidRDefault="00B1748E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Athletic Training</w:t>
      </w:r>
      <w:r w:rsidR="006439D9" w:rsidRPr="0083654D">
        <w:rPr>
          <w:sz w:val="20"/>
          <w:szCs w:val="20"/>
        </w:rPr>
        <w:t xml:space="preserve"> Foundations</w:t>
      </w:r>
    </w:p>
    <w:p w14:paraId="01BF7A4E" w14:textId="14C99A9B" w:rsidR="003C52F0" w:rsidRPr="0083654D" w:rsidRDefault="003C52F0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Behavioral and Mental Health</w:t>
      </w:r>
    </w:p>
    <w:p w14:paraId="11812458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Biology</w:t>
      </w:r>
    </w:p>
    <w:p w14:paraId="225C0AEE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Business Administration</w:t>
      </w:r>
    </w:p>
    <w:p w14:paraId="3AB7A0D5" w14:textId="40AB857A" w:rsidR="001A5D96" w:rsidRPr="0083654D" w:rsidRDefault="001A5D96" w:rsidP="6B35332B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Chemistry</w:t>
      </w:r>
    </w:p>
    <w:p w14:paraId="7FC1958B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Coaching</w:t>
      </w:r>
    </w:p>
    <w:p w14:paraId="4092ECB5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Communication Disorders</w:t>
      </w:r>
    </w:p>
    <w:p w14:paraId="5F8FB54B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Computer Science</w:t>
      </w:r>
    </w:p>
    <w:p w14:paraId="272ADA69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Construction Management</w:t>
      </w:r>
    </w:p>
    <w:p w14:paraId="3209B1A8" w14:textId="746DC43E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Criminal Justice</w:t>
      </w:r>
    </w:p>
    <w:p w14:paraId="320E61CE" w14:textId="00510D0B" w:rsidR="00D808CA" w:rsidRPr="0083654D" w:rsidRDefault="00D808CA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Cybersecurity</w:t>
      </w:r>
    </w:p>
    <w:p w14:paraId="38F146C2" w14:textId="7C4E9910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Dance</w:t>
      </w:r>
    </w:p>
    <w:p w14:paraId="58CA8903" w14:textId="66141434" w:rsidR="00D808CA" w:rsidRPr="0083654D" w:rsidRDefault="003C52F0" w:rsidP="00843483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Data Analytics</w:t>
      </w:r>
    </w:p>
    <w:p w14:paraId="3DA98A24" w14:textId="20015490" w:rsidR="003C52F0" w:rsidRPr="0083654D" w:rsidRDefault="003C52F0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Design Animation and Motion Graphics</w:t>
      </w:r>
    </w:p>
    <w:p w14:paraId="6E15EC88" w14:textId="2F4C4EDE" w:rsidR="00D808CA" w:rsidRPr="0083654D" w:rsidRDefault="00D808CA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Digital Marketing</w:t>
      </w:r>
    </w:p>
    <w:p w14:paraId="1B345A51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arly Childhood Education</w:t>
      </w:r>
    </w:p>
    <w:p w14:paraId="4279A719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conomics</w:t>
      </w:r>
    </w:p>
    <w:p w14:paraId="500C4379" w14:textId="1D7A5AA4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ducation</w:t>
      </w:r>
      <w:r w:rsidR="00A13C45" w:rsidRPr="0083654D">
        <w:rPr>
          <w:sz w:val="20"/>
          <w:szCs w:val="20"/>
        </w:rPr>
        <w:t>al</w:t>
      </w:r>
      <w:r w:rsidRPr="0083654D">
        <w:rPr>
          <w:sz w:val="20"/>
          <w:szCs w:val="20"/>
        </w:rPr>
        <w:t xml:space="preserve"> Studies</w:t>
      </w:r>
    </w:p>
    <w:p w14:paraId="79F3FDB2" w14:textId="1B56E05F" w:rsidR="00D808CA" w:rsidRPr="0083654D" w:rsidRDefault="00D808CA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ngineering</w:t>
      </w:r>
    </w:p>
    <w:p w14:paraId="01854730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nglish</w:t>
      </w:r>
    </w:p>
    <w:p w14:paraId="7108A1D3" w14:textId="77777777" w:rsidR="00022EB4" w:rsidRPr="0083654D" w:rsidRDefault="00022EB4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nglish-Childhood and Youth Studies</w:t>
      </w:r>
    </w:p>
    <w:p w14:paraId="73350DFE" w14:textId="77777777" w:rsidR="007C4E53" w:rsidRPr="0083654D" w:rsidRDefault="007C4E53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nglish-Creative Writing</w:t>
      </w:r>
    </w:p>
    <w:p w14:paraId="5566B5B2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nglish-Popular Culture</w:t>
      </w:r>
    </w:p>
    <w:p w14:paraId="60554135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ntrepreneurship</w:t>
      </w:r>
    </w:p>
    <w:p w14:paraId="41B37C66" w14:textId="77777777" w:rsidR="00CC1AC8" w:rsidRPr="0083654D" w:rsidRDefault="00CC1AC8" w:rsidP="00CC1AC8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vent Management</w:t>
      </w:r>
    </w:p>
    <w:p w14:paraId="1DB82F58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nvironmental Science</w:t>
      </w:r>
    </w:p>
    <w:p w14:paraId="3DFD1816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Ethnic Studies</w:t>
      </w:r>
    </w:p>
    <w:p w14:paraId="3191EB05" w14:textId="79C78994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 xml:space="preserve">Family </w:t>
      </w:r>
      <w:r w:rsidR="003C52F0" w:rsidRPr="0083654D">
        <w:rPr>
          <w:sz w:val="20"/>
          <w:szCs w:val="20"/>
        </w:rPr>
        <w:t>Science</w:t>
      </w:r>
    </w:p>
    <w:p w14:paraId="45F1EF4A" w14:textId="77777777" w:rsidR="00F67161" w:rsidRPr="0083654D" w:rsidRDefault="00F67161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Film Studies</w:t>
      </w:r>
    </w:p>
    <w:p w14:paraId="6D75C6DE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Finance</w:t>
      </w:r>
    </w:p>
    <w:p w14:paraId="5A5B1C72" w14:textId="561A3438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French</w:t>
      </w:r>
      <w:r w:rsidR="00242163" w:rsidRPr="0083654D">
        <w:rPr>
          <w:sz w:val="20"/>
          <w:szCs w:val="20"/>
        </w:rPr>
        <w:t xml:space="preserve">, German, </w:t>
      </w:r>
      <w:r w:rsidR="001E2203" w:rsidRPr="0083654D">
        <w:rPr>
          <w:sz w:val="20"/>
          <w:szCs w:val="20"/>
        </w:rPr>
        <w:t>Japanese</w:t>
      </w:r>
      <w:r w:rsidR="00242163" w:rsidRPr="0083654D">
        <w:rPr>
          <w:sz w:val="20"/>
          <w:szCs w:val="20"/>
        </w:rPr>
        <w:t>, Spanish</w:t>
      </w:r>
    </w:p>
    <w:p w14:paraId="745F2D88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Geography</w:t>
      </w:r>
    </w:p>
    <w:p w14:paraId="0262BEBC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Gerontology</w:t>
      </w:r>
    </w:p>
    <w:p w14:paraId="213BDD62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proofErr w:type="spellStart"/>
      <w:r w:rsidRPr="0083654D">
        <w:rPr>
          <w:sz w:val="20"/>
          <w:szCs w:val="20"/>
        </w:rPr>
        <w:t>GIScience</w:t>
      </w:r>
      <w:proofErr w:type="spellEnd"/>
    </w:p>
    <w:p w14:paraId="10A8BD17" w14:textId="77777777" w:rsidR="006A427D" w:rsidRPr="0083654D" w:rsidRDefault="006A427D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Global Peace and Security</w:t>
      </w:r>
    </w:p>
    <w:p w14:paraId="346AE696" w14:textId="04947AB1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Health Care Management</w:t>
      </w:r>
    </w:p>
    <w:p w14:paraId="4F338C4D" w14:textId="52D2E0E1" w:rsidR="00123D61" w:rsidRPr="0083654D" w:rsidRDefault="00123D61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Health Communication</w:t>
      </w:r>
    </w:p>
    <w:p w14:paraId="041CCA0F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Health Science</w:t>
      </w:r>
    </w:p>
    <w:p w14:paraId="5F805273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History</w:t>
      </w:r>
    </w:p>
    <w:p w14:paraId="58E7FE09" w14:textId="77777777" w:rsidR="00022EB4" w:rsidRPr="0083654D" w:rsidRDefault="00022EB4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Illustration</w:t>
      </w:r>
    </w:p>
    <w:p w14:paraId="57098D90" w14:textId="77777777" w:rsidR="006A427D" w:rsidRPr="0083654D" w:rsidRDefault="006A427D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Industrial Distribution</w:t>
      </w:r>
    </w:p>
    <w:p w14:paraId="2488B58A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Industrial Safety</w:t>
      </w:r>
    </w:p>
    <w:p w14:paraId="2BA93C03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Industrial Technology</w:t>
      </w:r>
    </w:p>
    <w:p w14:paraId="61D01E4B" w14:textId="04A111A7" w:rsidR="001A5D96" w:rsidRPr="0083654D" w:rsidRDefault="001A5D96" w:rsidP="00CE0789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 xml:space="preserve">Information </w:t>
      </w:r>
      <w:r w:rsidR="00123D61" w:rsidRPr="0083654D">
        <w:rPr>
          <w:sz w:val="20"/>
          <w:szCs w:val="20"/>
        </w:rPr>
        <w:t>Technology</w:t>
      </w:r>
      <w:r w:rsidRPr="0083654D">
        <w:rPr>
          <w:sz w:val="20"/>
          <w:szCs w:val="20"/>
        </w:rPr>
        <w:t xml:space="preserve"> &amp; </w:t>
      </w:r>
      <w:r w:rsidR="00123D61" w:rsidRPr="0083654D">
        <w:rPr>
          <w:sz w:val="20"/>
          <w:szCs w:val="20"/>
        </w:rPr>
        <w:t>Networking</w:t>
      </w:r>
    </w:p>
    <w:p w14:paraId="0826FD63" w14:textId="77777777" w:rsidR="001A5D96" w:rsidRPr="0083654D" w:rsidRDefault="001A5D96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International Business</w:t>
      </w:r>
    </w:p>
    <w:p w14:paraId="5AD38625" w14:textId="77777777" w:rsidR="001A5D96" w:rsidRPr="0083654D" w:rsidRDefault="001A5D96" w:rsidP="00242163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International Studies</w:t>
      </w:r>
    </w:p>
    <w:p w14:paraId="22FC9DD8" w14:textId="3A3440A5" w:rsidR="001A5D96" w:rsidRPr="0083654D" w:rsidRDefault="001A5D96" w:rsidP="00CE0789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Journalism</w:t>
      </w:r>
    </w:p>
    <w:p w14:paraId="0B0E7B97" w14:textId="219E5085" w:rsidR="00E63C93" w:rsidRPr="0083654D" w:rsidRDefault="00E63C93" w:rsidP="00CE0789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Kinesiology</w:t>
      </w:r>
    </w:p>
    <w:p w14:paraId="531B63A7" w14:textId="032D41DA" w:rsidR="000E467D" w:rsidRPr="0083654D" w:rsidRDefault="000E467D" w:rsidP="00CE0789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Latino Studies</w:t>
      </w:r>
    </w:p>
    <w:p w14:paraId="50402522" w14:textId="77777777" w:rsidR="00887398" w:rsidRPr="0083654D" w:rsidRDefault="00887398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Marketing/Management</w:t>
      </w:r>
    </w:p>
    <w:p w14:paraId="47DD75FF" w14:textId="77777777" w:rsidR="00887398" w:rsidRPr="0083654D" w:rsidRDefault="00887398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Mathematics</w:t>
      </w:r>
    </w:p>
    <w:p w14:paraId="1604A004" w14:textId="77777777" w:rsidR="00887398" w:rsidRPr="0083654D" w:rsidRDefault="00887398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Media Production</w:t>
      </w:r>
    </w:p>
    <w:p w14:paraId="4CAB101A" w14:textId="763B9A79" w:rsidR="005C4C23" w:rsidRPr="0083654D" w:rsidRDefault="005C4C23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Medical Humanities</w:t>
      </w:r>
    </w:p>
    <w:p w14:paraId="4A7B6DE7" w14:textId="77777777" w:rsidR="00887398" w:rsidRPr="0083654D" w:rsidRDefault="00887398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Military Science</w:t>
      </w:r>
    </w:p>
    <w:p w14:paraId="754E2A51" w14:textId="77777777" w:rsidR="00887398" w:rsidRPr="0083654D" w:rsidRDefault="00887398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Multimedia</w:t>
      </w:r>
    </w:p>
    <w:p w14:paraId="52BA5F09" w14:textId="54CE0AB3" w:rsidR="00887398" w:rsidRPr="0083654D" w:rsidRDefault="00887398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Music</w:t>
      </w:r>
    </w:p>
    <w:p w14:paraId="7F7D6677" w14:textId="3097AD99" w:rsidR="00F30FE4" w:rsidRPr="0083654D" w:rsidRDefault="00F30FE4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Nebraska Studies</w:t>
      </w:r>
    </w:p>
    <w:p w14:paraId="52DCAE9D" w14:textId="77777777" w:rsidR="00887398" w:rsidRPr="0083654D" w:rsidRDefault="00887398" w:rsidP="004E0BCF">
      <w:pPr>
        <w:pStyle w:val="NoSpacing"/>
        <w:numPr>
          <w:ilvl w:val="0"/>
          <w:numId w:val="3"/>
        </w:numPr>
        <w:pBdr>
          <w:right w:val="single" w:sz="4" w:space="4" w:color="auto"/>
        </w:pBd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Nutrition</w:t>
      </w:r>
    </w:p>
    <w:p w14:paraId="7723AEC6" w14:textId="77777777" w:rsidR="00887398" w:rsidRPr="0083654D" w:rsidRDefault="00887398" w:rsidP="003F0186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hilosophy</w:t>
      </w:r>
    </w:p>
    <w:p w14:paraId="020755F3" w14:textId="5E9702C6" w:rsidR="00887398" w:rsidRPr="0083654D" w:rsidRDefault="00887398" w:rsidP="00E63C93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hotography</w:t>
      </w:r>
    </w:p>
    <w:p w14:paraId="6E78FE87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hysics</w:t>
      </w:r>
    </w:p>
    <w:p w14:paraId="32C9642D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olitical Science</w:t>
      </w:r>
    </w:p>
    <w:p w14:paraId="7314E8BD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rofessional Communication</w:t>
      </w:r>
    </w:p>
    <w:p w14:paraId="04318510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sychology</w:t>
      </w:r>
    </w:p>
    <w:p w14:paraId="7ACA6796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ublic Administration</w:t>
      </w:r>
    </w:p>
    <w:p w14:paraId="41F4EF36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ublic Health</w:t>
      </w:r>
    </w:p>
    <w:p w14:paraId="6C89BF0F" w14:textId="77777777" w:rsidR="001D1FDE" w:rsidRPr="0083654D" w:rsidRDefault="001D1FDE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ublic History</w:t>
      </w:r>
    </w:p>
    <w:p w14:paraId="7B73977C" w14:textId="77777777" w:rsidR="006A427D" w:rsidRPr="0083654D" w:rsidRDefault="006A427D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Public Law</w:t>
      </w:r>
    </w:p>
    <w:p w14:paraId="1157AB1B" w14:textId="67F7E05F" w:rsidR="00887398" w:rsidRPr="0083654D" w:rsidRDefault="00887398" w:rsidP="00843483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Recreation &amp; Park Management</w:t>
      </w:r>
    </w:p>
    <w:p w14:paraId="6B4BE64D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Social Work</w:t>
      </w:r>
    </w:p>
    <w:p w14:paraId="59CEFA5A" w14:textId="76F5DF42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Sociology</w:t>
      </w:r>
    </w:p>
    <w:p w14:paraId="5182E7C7" w14:textId="70D18044" w:rsidR="003C52F0" w:rsidRPr="0083654D" w:rsidRDefault="003C52F0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Software Quality Assurance</w:t>
      </w:r>
    </w:p>
    <w:p w14:paraId="74673B90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Sound Recording Technology</w:t>
      </w:r>
    </w:p>
    <w:p w14:paraId="37650098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Special Education</w:t>
      </w:r>
    </w:p>
    <w:p w14:paraId="38D495AB" w14:textId="45EB9209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Sports Management</w:t>
      </w:r>
    </w:p>
    <w:p w14:paraId="09EA013B" w14:textId="20F0D47E" w:rsidR="3CC1FD69" w:rsidRPr="0083654D" w:rsidRDefault="3CC1FD69" w:rsidP="6B35332B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Statistics</w:t>
      </w:r>
    </w:p>
    <w:p w14:paraId="794E39BC" w14:textId="62CB9455" w:rsidR="00F30FE4" w:rsidRPr="0083654D" w:rsidRDefault="00F30FE4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 xml:space="preserve">Strategic Communication </w:t>
      </w:r>
    </w:p>
    <w:p w14:paraId="4E7EA1C7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Supply Chain Management</w:t>
      </w:r>
    </w:p>
    <w:p w14:paraId="6B113545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Theatre</w:t>
      </w:r>
    </w:p>
    <w:p w14:paraId="0E357A13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Training &amp; Development in the Workplace</w:t>
      </w:r>
    </w:p>
    <w:p w14:paraId="3498F4DC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Visual Communication and Design</w:t>
      </w:r>
    </w:p>
    <w:p w14:paraId="6AF65A1C" w14:textId="77777777" w:rsidR="00887398" w:rsidRPr="0083654D" w:rsidRDefault="00887398" w:rsidP="00B55E8E">
      <w:pPr>
        <w:pStyle w:val="NoSpacing"/>
        <w:numPr>
          <w:ilvl w:val="0"/>
          <w:numId w:val="3"/>
        </w:numPr>
        <w:ind w:left="360"/>
        <w:rPr>
          <w:sz w:val="20"/>
          <w:szCs w:val="20"/>
        </w:rPr>
      </w:pPr>
      <w:r w:rsidRPr="0083654D">
        <w:rPr>
          <w:sz w:val="20"/>
          <w:szCs w:val="20"/>
        </w:rPr>
        <w:t>Women’s &amp; Gender Studies</w:t>
      </w:r>
    </w:p>
    <w:sectPr w:rsidR="00887398" w:rsidRPr="0083654D" w:rsidSect="002B13B0">
      <w:headerReference w:type="default" r:id="rId16"/>
      <w:type w:val="continuous"/>
      <w:pgSz w:w="12240" w:h="15840"/>
      <w:pgMar w:top="720" w:right="720" w:bottom="720" w:left="720" w:header="720" w:footer="720" w:gutter="0"/>
      <w:cols w:num="3" w:space="27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B6490" w14:textId="77777777" w:rsidR="002B13B0" w:rsidRDefault="002B13B0" w:rsidP="00FF064D">
      <w:pPr>
        <w:spacing w:after="0" w:line="240" w:lineRule="auto"/>
      </w:pPr>
      <w:r>
        <w:separator/>
      </w:r>
    </w:p>
  </w:endnote>
  <w:endnote w:type="continuationSeparator" w:id="0">
    <w:p w14:paraId="5093BC52" w14:textId="77777777" w:rsidR="002B13B0" w:rsidRDefault="002B13B0" w:rsidP="00FF06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165C2" w14:textId="2557AA4B" w:rsidR="00FF064D" w:rsidRDefault="00C06597" w:rsidP="008F3A49">
    <w:pPr>
      <w:pStyle w:val="Footer"/>
      <w:tabs>
        <w:tab w:val="clear" w:pos="9360"/>
        <w:tab w:val="right" w:pos="10800"/>
      </w:tabs>
    </w:pPr>
    <w:r>
      <w:t>Spring 2024</w:t>
    </w:r>
    <w:r w:rsidR="00EB45E6">
      <w:tab/>
    </w:r>
    <w:r w:rsidR="00EB45E6">
      <w:tab/>
      <w:t xml:space="preserve">Academic </w:t>
    </w:r>
    <w:r w:rsidR="00017F1F">
      <w:t xml:space="preserve">Advising </w:t>
    </w:r>
    <w:r w:rsidR="00EB45E6">
      <w:t xml:space="preserve">&amp; Career </w:t>
    </w:r>
    <w:r w:rsidR="00017F1F">
      <w:t>Develop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8F365" w14:textId="77777777" w:rsidR="002B13B0" w:rsidRDefault="002B13B0" w:rsidP="00FF064D">
      <w:pPr>
        <w:spacing w:after="0" w:line="240" w:lineRule="auto"/>
      </w:pPr>
      <w:r>
        <w:separator/>
      </w:r>
    </w:p>
  </w:footnote>
  <w:footnote w:type="continuationSeparator" w:id="0">
    <w:p w14:paraId="58A56D2F" w14:textId="77777777" w:rsidR="002B13B0" w:rsidRDefault="002B13B0" w:rsidP="00FF06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A1907F9" w14:paraId="4DE51FE6" w14:textId="77777777" w:rsidTr="4A1907F9">
      <w:trPr>
        <w:trHeight w:val="300"/>
      </w:trPr>
      <w:tc>
        <w:tcPr>
          <w:tcW w:w="3600" w:type="dxa"/>
        </w:tcPr>
        <w:p w14:paraId="4CD26422" w14:textId="31916161" w:rsidR="4A1907F9" w:rsidRDefault="4A1907F9" w:rsidP="4A1907F9">
          <w:pPr>
            <w:pStyle w:val="Header"/>
            <w:ind w:left="-115"/>
          </w:pPr>
        </w:p>
      </w:tc>
      <w:tc>
        <w:tcPr>
          <w:tcW w:w="3600" w:type="dxa"/>
        </w:tcPr>
        <w:p w14:paraId="2BF655E5" w14:textId="0CCAF6A0" w:rsidR="4A1907F9" w:rsidRDefault="4A1907F9" w:rsidP="4A1907F9">
          <w:pPr>
            <w:pStyle w:val="Header"/>
            <w:jc w:val="center"/>
          </w:pPr>
        </w:p>
      </w:tc>
      <w:tc>
        <w:tcPr>
          <w:tcW w:w="3600" w:type="dxa"/>
        </w:tcPr>
        <w:p w14:paraId="695BE89C" w14:textId="60450443" w:rsidR="4A1907F9" w:rsidRDefault="4A1907F9" w:rsidP="4A1907F9">
          <w:pPr>
            <w:pStyle w:val="Header"/>
            <w:ind w:right="-115"/>
            <w:jc w:val="right"/>
          </w:pPr>
        </w:p>
      </w:tc>
    </w:tr>
  </w:tbl>
  <w:p w14:paraId="57EFD720" w14:textId="43360667" w:rsidR="4A1907F9" w:rsidRDefault="4A1907F9" w:rsidP="4A1907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140"/>
      <w:gridCol w:w="1140"/>
      <w:gridCol w:w="1140"/>
    </w:tblGrid>
    <w:tr w:rsidR="4A1907F9" w14:paraId="367A806A" w14:textId="77777777" w:rsidTr="4A1907F9">
      <w:trPr>
        <w:trHeight w:val="300"/>
      </w:trPr>
      <w:tc>
        <w:tcPr>
          <w:tcW w:w="1140" w:type="dxa"/>
        </w:tcPr>
        <w:p w14:paraId="2E1FD1B4" w14:textId="2ADDD266" w:rsidR="4A1907F9" w:rsidRDefault="4A1907F9" w:rsidP="4A1907F9">
          <w:pPr>
            <w:pStyle w:val="Header"/>
            <w:ind w:left="-115"/>
          </w:pPr>
        </w:p>
      </w:tc>
      <w:tc>
        <w:tcPr>
          <w:tcW w:w="1140" w:type="dxa"/>
        </w:tcPr>
        <w:p w14:paraId="3F197297" w14:textId="193793F2" w:rsidR="4A1907F9" w:rsidRDefault="4A1907F9" w:rsidP="4A1907F9">
          <w:pPr>
            <w:pStyle w:val="Header"/>
            <w:jc w:val="center"/>
          </w:pPr>
        </w:p>
      </w:tc>
      <w:tc>
        <w:tcPr>
          <w:tcW w:w="1140" w:type="dxa"/>
        </w:tcPr>
        <w:p w14:paraId="48723230" w14:textId="0EC4E020" w:rsidR="4A1907F9" w:rsidRDefault="4A1907F9" w:rsidP="4A1907F9">
          <w:pPr>
            <w:pStyle w:val="Header"/>
            <w:ind w:right="-115"/>
            <w:jc w:val="right"/>
          </w:pPr>
        </w:p>
      </w:tc>
    </w:tr>
  </w:tbl>
  <w:p w14:paraId="5B0531D6" w14:textId="1117BFEB" w:rsidR="4A1907F9" w:rsidRDefault="4A1907F9" w:rsidP="4A1907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A1907F9" w14:paraId="64195810" w14:textId="77777777" w:rsidTr="4A1907F9">
      <w:trPr>
        <w:trHeight w:val="300"/>
      </w:trPr>
      <w:tc>
        <w:tcPr>
          <w:tcW w:w="3600" w:type="dxa"/>
        </w:tcPr>
        <w:p w14:paraId="3535DB58" w14:textId="7F0D9A5C" w:rsidR="4A1907F9" w:rsidRDefault="4A1907F9" w:rsidP="4A1907F9">
          <w:pPr>
            <w:pStyle w:val="Header"/>
            <w:ind w:left="-115"/>
          </w:pPr>
        </w:p>
      </w:tc>
      <w:tc>
        <w:tcPr>
          <w:tcW w:w="3600" w:type="dxa"/>
        </w:tcPr>
        <w:p w14:paraId="1FE2F2E0" w14:textId="339CF147" w:rsidR="4A1907F9" w:rsidRDefault="4A1907F9" w:rsidP="4A1907F9">
          <w:pPr>
            <w:pStyle w:val="Header"/>
            <w:jc w:val="center"/>
          </w:pPr>
        </w:p>
      </w:tc>
      <w:tc>
        <w:tcPr>
          <w:tcW w:w="3600" w:type="dxa"/>
        </w:tcPr>
        <w:p w14:paraId="0D80057D" w14:textId="45AC5D90" w:rsidR="4A1907F9" w:rsidRDefault="4A1907F9" w:rsidP="4A1907F9">
          <w:pPr>
            <w:pStyle w:val="Header"/>
            <w:ind w:right="-115"/>
            <w:jc w:val="right"/>
          </w:pPr>
        </w:p>
      </w:tc>
    </w:tr>
  </w:tbl>
  <w:p w14:paraId="246E8B1C" w14:textId="1A01B9A3" w:rsidR="4A1907F9" w:rsidRDefault="4A1907F9" w:rsidP="4A1907F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140"/>
      <w:gridCol w:w="1140"/>
      <w:gridCol w:w="1140"/>
    </w:tblGrid>
    <w:tr w:rsidR="4A1907F9" w14:paraId="09CBF5B3" w14:textId="77777777" w:rsidTr="4A1907F9">
      <w:trPr>
        <w:trHeight w:val="300"/>
      </w:trPr>
      <w:tc>
        <w:tcPr>
          <w:tcW w:w="1140" w:type="dxa"/>
        </w:tcPr>
        <w:p w14:paraId="284DF2D6" w14:textId="2A4A2018" w:rsidR="4A1907F9" w:rsidRDefault="4A1907F9" w:rsidP="4A1907F9">
          <w:pPr>
            <w:pStyle w:val="Header"/>
            <w:ind w:left="-115"/>
          </w:pPr>
        </w:p>
      </w:tc>
      <w:tc>
        <w:tcPr>
          <w:tcW w:w="1140" w:type="dxa"/>
        </w:tcPr>
        <w:p w14:paraId="5D1E6C8B" w14:textId="48D9304E" w:rsidR="4A1907F9" w:rsidRDefault="4A1907F9" w:rsidP="4A1907F9">
          <w:pPr>
            <w:pStyle w:val="Header"/>
            <w:jc w:val="center"/>
          </w:pPr>
        </w:p>
      </w:tc>
      <w:tc>
        <w:tcPr>
          <w:tcW w:w="1140" w:type="dxa"/>
        </w:tcPr>
        <w:p w14:paraId="43A4F0C6" w14:textId="05AA5A5D" w:rsidR="4A1907F9" w:rsidRDefault="4A1907F9" w:rsidP="4A1907F9">
          <w:pPr>
            <w:pStyle w:val="Header"/>
            <w:ind w:right="-115"/>
            <w:jc w:val="right"/>
          </w:pPr>
        </w:p>
      </w:tc>
    </w:tr>
  </w:tbl>
  <w:p w14:paraId="01FB1AC8" w14:textId="3313B6AB" w:rsidR="4A1907F9" w:rsidRDefault="4A1907F9" w:rsidP="4A1907F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A1907F9" w14:paraId="0723AA72" w14:textId="77777777" w:rsidTr="4A1907F9">
      <w:trPr>
        <w:trHeight w:val="300"/>
      </w:trPr>
      <w:tc>
        <w:tcPr>
          <w:tcW w:w="3600" w:type="dxa"/>
        </w:tcPr>
        <w:p w14:paraId="677B72D9" w14:textId="18D7BFF1" w:rsidR="4A1907F9" w:rsidRDefault="4A1907F9" w:rsidP="4A1907F9">
          <w:pPr>
            <w:pStyle w:val="Header"/>
            <w:ind w:left="-115"/>
          </w:pPr>
        </w:p>
      </w:tc>
      <w:tc>
        <w:tcPr>
          <w:tcW w:w="3600" w:type="dxa"/>
        </w:tcPr>
        <w:p w14:paraId="50683938" w14:textId="4274948D" w:rsidR="4A1907F9" w:rsidRDefault="4A1907F9" w:rsidP="4A1907F9">
          <w:pPr>
            <w:pStyle w:val="Header"/>
            <w:jc w:val="center"/>
          </w:pPr>
        </w:p>
      </w:tc>
      <w:tc>
        <w:tcPr>
          <w:tcW w:w="3600" w:type="dxa"/>
        </w:tcPr>
        <w:p w14:paraId="53978FFD" w14:textId="5929E4CC" w:rsidR="4A1907F9" w:rsidRDefault="4A1907F9" w:rsidP="4A1907F9">
          <w:pPr>
            <w:pStyle w:val="Header"/>
            <w:ind w:right="-115"/>
            <w:jc w:val="right"/>
          </w:pPr>
        </w:p>
      </w:tc>
    </w:tr>
  </w:tbl>
  <w:p w14:paraId="3ED67876" w14:textId="5DB7297C" w:rsidR="4A1907F9" w:rsidRDefault="4A1907F9" w:rsidP="4A1907F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140"/>
      <w:gridCol w:w="1140"/>
      <w:gridCol w:w="1140"/>
    </w:tblGrid>
    <w:tr w:rsidR="4A1907F9" w14:paraId="4B2F60D9" w14:textId="77777777" w:rsidTr="4A1907F9">
      <w:trPr>
        <w:trHeight w:val="300"/>
      </w:trPr>
      <w:tc>
        <w:tcPr>
          <w:tcW w:w="1140" w:type="dxa"/>
        </w:tcPr>
        <w:p w14:paraId="189DAD0E" w14:textId="0FAA15B9" w:rsidR="4A1907F9" w:rsidRDefault="4A1907F9" w:rsidP="4A1907F9">
          <w:pPr>
            <w:pStyle w:val="Header"/>
            <w:ind w:left="-115"/>
          </w:pPr>
        </w:p>
      </w:tc>
      <w:tc>
        <w:tcPr>
          <w:tcW w:w="1140" w:type="dxa"/>
        </w:tcPr>
        <w:p w14:paraId="0DA519CA" w14:textId="6247FF12" w:rsidR="4A1907F9" w:rsidRDefault="4A1907F9" w:rsidP="4A1907F9">
          <w:pPr>
            <w:pStyle w:val="Header"/>
            <w:jc w:val="center"/>
          </w:pPr>
        </w:p>
      </w:tc>
      <w:tc>
        <w:tcPr>
          <w:tcW w:w="1140" w:type="dxa"/>
        </w:tcPr>
        <w:p w14:paraId="3D998C90" w14:textId="11221769" w:rsidR="4A1907F9" w:rsidRDefault="4A1907F9" w:rsidP="4A1907F9">
          <w:pPr>
            <w:pStyle w:val="Header"/>
            <w:ind w:right="-115"/>
            <w:jc w:val="right"/>
          </w:pPr>
        </w:p>
      </w:tc>
    </w:tr>
  </w:tbl>
  <w:p w14:paraId="639DD7A2" w14:textId="6525F74A" w:rsidR="4A1907F9" w:rsidRDefault="4A1907F9" w:rsidP="4A1907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C54D0"/>
    <w:multiLevelType w:val="hybridMultilevel"/>
    <w:tmpl w:val="331E8BB2"/>
    <w:lvl w:ilvl="0" w:tplc="9DE846EA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B2941"/>
    <w:multiLevelType w:val="hybridMultilevel"/>
    <w:tmpl w:val="C6AC6656"/>
    <w:lvl w:ilvl="0" w:tplc="9DE846EA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57502E"/>
    <w:multiLevelType w:val="hybridMultilevel"/>
    <w:tmpl w:val="DABAB2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3A539C"/>
    <w:multiLevelType w:val="hybridMultilevel"/>
    <w:tmpl w:val="63C639DC"/>
    <w:lvl w:ilvl="0" w:tplc="9DE846EA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AD7652"/>
    <w:multiLevelType w:val="hybridMultilevel"/>
    <w:tmpl w:val="DFAE9B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3422300"/>
    <w:multiLevelType w:val="hybridMultilevel"/>
    <w:tmpl w:val="CA607714"/>
    <w:lvl w:ilvl="0" w:tplc="9DE846EA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12AFC"/>
    <w:multiLevelType w:val="hybridMultilevel"/>
    <w:tmpl w:val="0C4033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463E6A"/>
    <w:multiLevelType w:val="hybridMultilevel"/>
    <w:tmpl w:val="EFB6E3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47BDD"/>
    <w:multiLevelType w:val="hybridMultilevel"/>
    <w:tmpl w:val="4BBE4EA0"/>
    <w:lvl w:ilvl="0" w:tplc="9DE846EA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1351375">
    <w:abstractNumId w:val="0"/>
  </w:num>
  <w:num w:numId="2" w16cid:durableId="827356197">
    <w:abstractNumId w:val="3"/>
  </w:num>
  <w:num w:numId="3" w16cid:durableId="1428581479">
    <w:abstractNumId w:val="1"/>
  </w:num>
  <w:num w:numId="4" w16cid:durableId="1290815656">
    <w:abstractNumId w:val="8"/>
  </w:num>
  <w:num w:numId="5" w16cid:durableId="1199513599">
    <w:abstractNumId w:val="5"/>
  </w:num>
  <w:num w:numId="6" w16cid:durableId="556092633">
    <w:abstractNumId w:val="7"/>
  </w:num>
  <w:num w:numId="7" w16cid:durableId="1148740988">
    <w:abstractNumId w:val="6"/>
  </w:num>
  <w:num w:numId="8" w16cid:durableId="99230243">
    <w:abstractNumId w:val="4"/>
  </w:num>
  <w:num w:numId="9" w16cid:durableId="7010580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wNzIwMbAwMTYysLBQ0lEKTi0uzszPAykwrQUA55mUISwAAAA="/>
  </w:docVars>
  <w:rsids>
    <w:rsidRoot w:val="00857188"/>
    <w:rsid w:val="00014476"/>
    <w:rsid w:val="00017F1F"/>
    <w:rsid w:val="00022EB4"/>
    <w:rsid w:val="0004551C"/>
    <w:rsid w:val="00067307"/>
    <w:rsid w:val="00067BCE"/>
    <w:rsid w:val="000C257A"/>
    <w:rsid w:val="000C4457"/>
    <w:rsid w:val="000E467D"/>
    <w:rsid w:val="00123D61"/>
    <w:rsid w:val="00167A0C"/>
    <w:rsid w:val="001A5D96"/>
    <w:rsid w:val="001B2FC5"/>
    <w:rsid w:val="001C3982"/>
    <w:rsid w:val="001D1FDE"/>
    <w:rsid w:val="001E2203"/>
    <w:rsid w:val="00242163"/>
    <w:rsid w:val="002A4677"/>
    <w:rsid w:val="002B13B0"/>
    <w:rsid w:val="002D4816"/>
    <w:rsid w:val="00302824"/>
    <w:rsid w:val="00306540"/>
    <w:rsid w:val="003225BF"/>
    <w:rsid w:val="00364313"/>
    <w:rsid w:val="003753B5"/>
    <w:rsid w:val="003844EC"/>
    <w:rsid w:val="003929FC"/>
    <w:rsid w:val="003A22F2"/>
    <w:rsid w:val="003C52F0"/>
    <w:rsid w:val="003F0186"/>
    <w:rsid w:val="003F4B38"/>
    <w:rsid w:val="00405425"/>
    <w:rsid w:val="00405C0E"/>
    <w:rsid w:val="00497419"/>
    <w:rsid w:val="004B4FBB"/>
    <w:rsid w:val="004C16D4"/>
    <w:rsid w:val="004D2010"/>
    <w:rsid w:val="004E0BCF"/>
    <w:rsid w:val="00515E26"/>
    <w:rsid w:val="00542A7E"/>
    <w:rsid w:val="00565A56"/>
    <w:rsid w:val="005B0653"/>
    <w:rsid w:val="005C4C23"/>
    <w:rsid w:val="006028DD"/>
    <w:rsid w:val="00605046"/>
    <w:rsid w:val="00634C0B"/>
    <w:rsid w:val="006439D9"/>
    <w:rsid w:val="0066244F"/>
    <w:rsid w:val="00663BCA"/>
    <w:rsid w:val="006A427D"/>
    <w:rsid w:val="00717265"/>
    <w:rsid w:val="00734C07"/>
    <w:rsid w:val="00755B1E"/>
    <w:rsid w:val="00760527"/>
    <w:rsid w:val="007650E2"/>
    <w:rsid w:val="00772365"/>
    <w:rsid w:val="00782C82"/>
    <w:rsid w:val="007839D4"/>
    <w:rsid w:val="007C4E53"/>
    <w:rsid w:val="007E04C3"/>
    <w:rsid w:val="007F184E"/>
    <w:rsid w:val="0083045A"/>
    <w:rsid w:val="0083654D"/>
    <w:rsid w:val="00843483"/>
    <w:rsid w:val="00853D04"/>
    <w:rsid w:val="00857188"/>
    <w:rsid w:val="00887398"/>
    <w:rsid w:val="0089470A"/>
    <w:rsid w:val="008D16E7"/>
    <w:rsid w:val="008F3A49"/>
    <w:rsid w:val="0090752D"/>
    <w:rsid w:val="009403C8"/>
    <w:rsid w:val="009423A6"/>
    <w:rsid w:val="00972871"/>
    <w:rsid w:val="009759C9"/>
    <w:rsid w:val="009847CE"/>
    <w:rsid w:val="009B40FD"/>
    <w:rsid w:val="009E0FB8"/>
    <w:rsid w:val="009E712F"/>
    <w:rsid w:val="00A13C45"/>
    <w:rsid w:val="00A2719B"/>
    <w:rsid w:val="00A33138"/>
    <w:rsid w:val="00A3557E"/>
    <w:rsid w:val="00A465D0"/>
    <w:rsid w:val="00A50C93"/>
    <w:rsid w:val="00A60206"/>
    <w:rsid w:val="00A63038"/>
    <w:rsid w:val="00AC4834"/>
    <w:rsid w:val="00AF4C29"/>
    <w:rsid w:val="00AF5392"/>
    <w:rsid w:val="00B1748E"/>
    <w:rsid w:val="00B53C16"/>
    <w:rsid w:val="00B55E8E"/>
    <w:rsid w:val="00B62C7C"/>
    <w:rsid w:val="00B825A3"/>
    <w:rsid w:val="00BA20C3"/>
    <w:rsid w:val="00BD239A"/>
    <w:rsid w:val="00BF52F8"/>
    <w:rsid w:val="00C035DB"/>
    <w:rsid w:val="00C06597"/>
    <w:rsid w:val="00C13083"/>
    <w:rsid w:val="00CC1AC8"/>
    <w:rsid w:val="00CC5E1D"/>
    <w:rsid w:val="00CE0789"/>
    <w:rsid w:val="00CE501D"/>
    <w:rsid w:val="00CE634A"/>
    <w:rsid w:val="00D1374F"/>
    <w:rsid w:val="00D1439C"/>
    <w:rsid w:val="00D31AAF"/>
    <w:rsid w:val="00D36B7B"/>
    <w:rsid w:val="00D77AE3"/>
    <w:rsid w:val="00D808CA"/>
    <w:rsid w:val="00D9265B"/>
    <w:rsid w:val="00DA0B9C"/>
    <w:rsid w:val="00DC7F25"/>
    <w:rsid w:val="00DD06B6"/>
    <w:rsid w:val="00E57A6E"/>
    <w:rsid w:val="00E63C93"/>
    <w:rsid w:val="00EB45E6"/>
    <w:rsid w:val="00EC5A26"/>
    <w:rsid w:val="00ED3573"/>
    <w:rsid w:val="00F30FE4"/>
    <w:rsid w:val="00F64699"/>
    <w:rsid w:val="00F67161"/>
    <w:rsid w:val="00F73BD6"/>
    <w:rsid w:val="00FE2C03"/>
    <w:rsid w:val="00FE3A5E"/>
    <w:rsid w:val="00FF064D"/>
    <w:rsid w:val="2C028B3C"/>
    <w:rsid w:val="2DCF1C00"/>
    <w:rsid w:val="37E34E1D"/>
    <w:rsid w:val="392D956F"/>
    <w:rsid w:val="3CC1FD69"/>
    <w:rsid w:val="4A1907F9"/>
    <w:rsid w:val="5D985E9D"/>
    <w:rsid w:val="5F4525F1"/>
    <w:rsid w:val="699B9D89"/>
    <w:rsid w:val="6B35332B"/>
    <w:rsid w:val="6CB9D468"/>
    <w:rsid w:val="74B08448"/>
    <w:rsid w:val="7D41C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1C9D6E"/>
  <w15:chartTrackingRefBased/>
  <w15:docId w15:val="{3D51E996-2BEF-4CC0-8F29-95234BB49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5718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7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BC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F0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64D"/>
  </w:style>
  <w:style w:type="paragraph" w:styleId="Footer">
    <w:name w:val="footer"/>
    <w:basedOn w:val="Normal"/>
    <w:link w:val="FooterChar"/>
    <w:uiPriority w:val="99"/>
    <w:unhideWhenUsed/>
    <w:rsid w:val="00FF0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64D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a5b025-03df-4195-8221-90bf68387340">
      <Terms xmlns="http://schemas.microsoft.com/office/infopath/2007/PartnerControls"/>
    </lcf76f155ced4ddcb4097134ff3c332f>
    <TaxCatchAll xmlns="61805027-1ea6-466e-990e-ccd26b3d6e0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E77FD692F9B4186299A49FC597DFE" ma:contentTypeVersion="15" ma:contentTypeDescription="Create a new document." ma:contentTypeScope="" ma:versionID="b5ac6706cf747def99e43be04eef2cf1">
  <xsd:schema xmlns:xsd="http://www.w3.org/2001/XMLSchema" xmlns:xs="http://www.w3.org/2001/XMLSchema" xmlns:p="http://schemas.microsoft.com/office/2006/metadata/properties" xmlns:ns2="b0a5b025-03df-4195-8221-90bf68387340" xmlns:ns3="61805027-1ea6-466e-990e-ccd26b3d6e09" targetNamespace="http://schemas.microsoft.com/office/2006/metadata/properties" ma:root="true" ma:fieldsID="6de32f327a1aad1b5fd9b07c44f8102f" ns2:_="" ns3:_="">
    <xsd:import namespace="b0a5b025-03df-4195-8221-90bf68387340"/>
    <xsd:import namespace="61805027-1ea6-466e-990e-ccd26b3d6e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5b025-03df-4195-8221-90bf683873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f7fc45-f9ee-409c-827e-da895d2821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05027-1ea6-466e-990e-ccd26b3d6e0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df009ac-ed33-4e15-9ed6-6b62fb31e680}" ma:internalName="TaxCatchAll" ma:showField="CatchAllData" ma:web="61805027-1ea6-466e-990e-ccd26b3d6e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54D969-4B99-45CD-8CC0-F88E4492FCAD}">
  <ds:schemaRefs>
    <ds:schemaRef ds:uri="http://schemas.microsoft.com/office/2006/metadata/properties"/>
    <ds:schemaRef ds:uri="http://schemas.microsoft.com/office/infopath/2007/PartnerControls"/>
    <ds:schemaRef ds:uri="b0a5b025-03df-4195-8221-90bf68387340"/>
    <ds:schemaRef ds:uri="61805027-1ea6-466e-990e-ccd26b3d6e09"/>
  </ds:schemaRefs>
</ds:datastoreItem>
</file>

<file path=customXml/itemProps2.xml><?xml version="1.0" encoding="utf-8"?>
<ds:datastoreItem xmlns:ds="http://schemas.openxmlformats.org/officeDocument/2006/customXml" ds:itemID="{D25F76C0-205D-47EF-B7ED-397AE1A3D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a5b025-03df-4195-8221-90bf68387340"/>
    <ds:schemaRef ds:uri="61805027-1ea6-466e-990e-ccd26b3d6e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469433-4D6B-475A-A9A0-B39050B8E9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726</Words>
  <Characters>4271</Characters>
  <Application>Microsoft Office Word</Application>
  <DocSecurity>0</DocSecurity>
  <Lines>266</Lines>
  <Paragraphs>249</Paragraphs>
  <ScaleCrop>false</ScaleCrop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Blum</dc:creator>
  <cp:keywords/>
  <dc:description/>
  <cp:lastModifiedBy>Angela Mercer</cp:lastModifiedBy>
  <cp:revision>43</cp:revision>
  <cp:lastPrinted>2016-07-13T17:11:00Z</cp:lastPrinted>
  <dcterms:created xsi:type="dcterms:W3CDTF">2022-07-12T18:51:00Z</dcterms:created>
  <dcterms:modified xsi:type="dcterms:W3CDTF">2024-03-22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E77FD692F9B4186299A49FC597DFE</vt:lpwstr>
  </property>
  <property fmtid="{D5CDD505-2E9C-101B-9397-08002B2CF9AE}" pid="3" name="MediaServiceImageTags">
    <vt:lpwstr/>
  </property>
  <property fmtid="{D5CDD505-2E9C-101B-9397-08002B2CF9AE}" pid="4" name="GrammarlyDocumentId">
    <vt:lpwstr>a227cf7c9afacfb2fe1c35264d7bdc44a91402543c5e2562a30611f0ba19a06c</vt:lpwstr>
  </property>
</Properties>
</file>